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FD145B" w14:textId="01006DBE" w:rsidR="00FB69E0" w:rsidRPr="006F27CB" w:rsidRDefault="00546E9B" w:rsidP="00F6550D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6F27CB">
        <w:rPr>
          <w:rFonts w:cstheme="minorHAnsi"/>
          <w:b/>
          <w:bCs/>
          <w:sz w:val="24"/>
          <w:szCs w:val="24"/>
        </w:rPr>
        <w:t>SG-Centre Incubation Program, IIT Kanpur</w:t>
      </w:r>
    </w:p>
    <w:p w14:paraId="0641AC8F" w14:textId="6ABEA69A" w:rsidR="00EF0BC1" w:rsidRPr="006F27CB" w:rsidRDefault="00EF0BC1" w:rsidP="00EF0BC1">
      <w:pPr>
        <w:pStyle w:val="NoSpacing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20858E11" w14:textId="77777777" w:rsidR="00F6550D" w:rsidRPr="006F27CB" w:rsidRDefault="00F6550D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</w:p>
    <w:p w14:paraId="3EA7EAC8" w14:textId="443D9A5C" w:rsidR="00F6550D" w:rsidRPr="006F27CB" w:rsidRDefault="00EF0BC1" w:rsidP="0087740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6F27CB">
        <w:rPr>
          <w:rFonts w:cstheme="minorHAnsi"/>
          <w:b/>
          <w:bCs/>
          <w:sz w:val="24"/>
          <w:szCs w:val="24"/>
        </w:rPr>
        <w:t xml:space="preserve">Individual Innovator Application form </w:t>
      </w:r>
    </w:p>
    <w:p w14:paraId="4AE6D4DF" w14:textId="77777777" w:rsidR="00877403" w:rsidRPr="006F27CB" w:rsidRDefault="00877403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14813D2A" w14:textId="50E41CAC" w:rsidR="00F6550D" w:rsidRPr="006F27CB" w:rsidRDefault="00FD1C09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noProof/>
          <w:sz w:val="24"/>
          <w:szCs w:val="24"/>
          <w:lang w:eastAsia="en-IN"/>
        </w:rPr>
      </w:pPr>
      <w:r w:rsidRPr="006F27CB">
        <w:rPr>
          <w:rFonts w:cstheme="minorHAnsi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8E6A88" wp14:editId="01951F72">
                <wp:simplePos x="0" y="0"/>
                <wp:positionH relativeFrom="column">
                  <wp:posOffset>4772025</wp:posOffset>
                </wp:positionH>
                <wp:positionV relativeFrom="paragraph">
                  <wp:posOffset>26670</wp:posOffset>
                </wp:positionV>
                <wp:extent cx="1238250" cy="15335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15335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7803FC6C" id="Rectangle 1" o:spid="_x0000_s1026" style="position:absolute;margin-left:375.75pt;margin-top:2.1pt;width:97.5pt;height:120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" filled="f" strokecolor="#243f60 [1604]" strokeweight="2pt"/>
            </w:pict>
          </mc:Fallback>
        </mc:AlternateContent>
      </w:r>
      <w:r w:rsidR="00CB1E3C" w:rsidRPr="006F27CB">
        <w:rPr>
          <w:rFonts w:cstheme="minorHAnsi"/>
          <w:bCs/>
          <w:noProof/>
          <w:sz w:val="24"/>
          <w:szCs w:val="24"/>
          <w:lang w:eastAsia="en-IN"/>
        </w:rPr>
        <w:t>Application Ref no</w:t>
      </w:r>
      <w:r w:rsidR="00CB1E3C" w:rsidRPr="006F27CB">
        <w:rPr>
          <w:rFonts w:cstheme="minorHAnsi"/>
          <w:b/>
          <w:bCs/>
          <w:noProof/>
          <w:sz w:val="24"/>
          <w:szCs w:val="24"/>
          <w:lang w:eastAsia="en-IN"/>
        </w:rPr>
        <w:t xml:space="preserve"> – </w:t>
      </w:r>
    </w:p>
    <w:p w14:paraId="3D14390B" w14:textId="304B91BA" w:rsidR="00CB1E3C" w:rsidRPr="006F27CB" w:rsidRDefault="00CB1E3C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  <w:r w:rsidRPr="006F27CB">
        <w:rPr>
          <w:rFonts w:cstheme="minorHAnsi"/>
          <w:bCs/>
          <w:noProof/>
          <w:sz w:val="24"/>
          <w:szCs w:val="24"/>
          <w:lang w:eastAsia="en-IN"/>
        </w:rPr>
        <w:t xml:space="preserve">(To be given by </w:t>
      </w:r>
      <w:r w:rsidR="00EC7FFB" w:rsidRPr="006F27CB">
        <w:rPr>
          <w:rFonts w:cstheme="minorHAnsi"/>
          <w:bCs/>
          <w:noProof/>
          <w:sz w:val="24"/>
          <w:szCs w:val="24"/>
          <w:lang w:eastAsia="en-IN"/>
        </w:rPr>
        <w:t>SG</w:t>
      </w:r>
      <w:r w:rsidR="00546E9B" w:rsidRPr="006F27CB">
        <w:rPr>
          <w:rFonts w:cstheme="minorHAnsi"/>
          <w:bCs/>
          <w:noProof/>
          <w:sz w:val="24"/>
          <w:szCs w:val="24"/>
          <w:lang w:eastAsia="en-IN"/>
        </w:rPr>
        <w:t>-</w:t>
      </w:r>
      <w:r w:rsidRPr="006F27CB">
        <w:rPr>
          <w:rFonts w:cstheme="minorHAnsi"/>
          <w:bCs/>
          <w:noProof/>
          <w:sz w:val="24"/>
          <w:szCs w:val="24"/>
          <w:lang w:eastAsia="en-IN"/>
        </w:rPr>
        <w:t>Centre)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4BDD2B18" w14:textId="77777777" w:rsidR="00F6550D" w:rsidRDefault="00F6550D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</w:p>
    <w:p w14:paraId="571C5CA5" w14:textId="3A3F8D76" w:rsidR="009764E4" w:rsidRPr="006F27CB" w:rsidRDefault="009764E4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**Please type in the details, don’t write.</w:t>
      </w:r>
    </w:p>
    <w:p w14:paraId="7ECB1839" w14:textId="77777777" w:rsidR="00877403" w:rsidRPr="006F27CB" w:rsidRDefault="00877403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8440D4F" w14:textId="56E91D70" w:rsidR="00877403" w:rsidRPr="006F27CB" w:rsidRDefault="00F6550D" w:rsidP="00546E9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Title of the proposed project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75BF772C" w14:textId="77777777" w:rsidR="00F6550D" w:rsidRPr="006F27CB" w:rsidRDefault="00F6550D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D4BCD44" w14:textId="77777777" w:rsidR="00F6550D" w:rsidRPr="006F27CB" w:rsidRDefault="00F6550D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2. Applicant Details:</w:t>
      </w:r>
    </w:p>
    <w:p w14:paraId="700E9453" w14:textId="66DFE8FB" w:rsidR="00F6550D" w:rsidRPr="006F27CB" w:rsidRDefault="00F6550D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Name of the </w:t>
      </w:r>
      <w:r w:rsidR="000C0B08" w:rsidRPr="006F27CB">
        <w:rPr>
          <w:rFonts w:cstheme="minorHAnsi"/>
          <w:sz w:val="24"/>
          <w:szCs w:val="24"/>
        </w:rPr>
        <w:t>applicant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7A5D2032" w14:textId="77777777" w:rsidR="00C81370" w:rsidRPr="006F27CB" w:rsidRDefault="00C81370" w:rsidP="00C81370">
      <w:pPr>
        <w:pStyle w:val="ListParagraph"/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</w:p>
    <w:p w14:paraId="61A91BAB" w14:textId="2A80488C" w:rsidR="000C0B08" w:rsidRPr="006F27CB" w:rsidRDefault="000C0B08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Father’s name/Husband’s name</w:t>
      </w:r>
      <w:r w:rsidR="00546E9B" w:rsidRPr="006F27CB">
        <w:rPr>
          <w:rFonts w:cstheme="minorHAnsi"/>
          <w:sz w:val="24"/>
          <w:szCs w:val="24"/>
        </w:rPr>
        <w:t>:</w:t>
      </w:r>
    </w:p>
    <w:p w14:paraId="2F97528D" w14:textId="77777777" w:rsidR="00C81370" w:rsidRPr="006F27CB" w:rsidRDefault="00C81370" w:rsidP="00C81370">
      <w:pPr>
        <w:pStyle w:val="ListParagraph"/>
        <w:rPr>
          <w:rFonts w:cstheme="minorHAnsi"/>
          <w:sz w:val="24"/>
          <w:szCs w:val="24"/>
        </w:rPr>
      </w:pPr>
    </w:p>
    <w:p w14:paraId="5B46C67C" w14:textId="43328598" w:rsidR="00F6550D" w:rsidRPr="006F27CB" w:rsidRDefault="00F6550D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Date of </w:t>
      </w:r>
      <w:r w:rsidR="000C0B08" w:rsidRPr="006F27CB">
        <w:rPr>
          <w:rFonts w:cstheme="minorHAnsi"/>
          <w:sz w:val="24"/>
          <w:szCs w:val="24"/>
        </w:rPr>
        <w:t>Birth:</w:t>
      </w:r>
      <w:r w:rsidR="001D5F07" w:rsidRPr="006F27CB">
        <w:rPr>
          <w:rFonts w:cstheme="minorHAnsi"/>
          <w:sz w:val="24"/>
          <w:szCs w:val="24"/>
        </w:rPr>
        <w:t xml:space="preserve"> </w:t>
      </w:r>
    </w:p>
    <w:p w14:paraId="45396607" w14:textId="77777777" w:rsidR="00C81370" w:rsidRPr="006F27CB" w:rsidRDefault="00C81370" w:rsidP="00C81370">
      <w:pPr>
        <w:pStyle w:val="ListParagraph"/>
        <w:rPr>
          <w:rFonts w:cstheme="minorHAnsi"/>
          <w:sz w:val="24"/>
          <w:szCs w:val="24"/>
        </w:rPr>
      </w:pPr>
    </w:p>
    <w:p w14:paraId="460BF25C" w14:textId="763175FB" w:rsidR="00F6550D" w:rsidRPr="006F27CB" w:rsidRDefault="00F6550D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Email ID:</w:t>
      </w:r>
    </w:p>
    <w:p w14:paraId="535D88C4" w14:textId="77777777" w:rsidR="00C81370" w:rsidRPr="006F27CB" w:rsidRDefault="00C81370" w:rsidP="00C81370">
      <w:pPr>
        <w:pStyle w:val="ListParagraph"/>
        <w:rPr>
          <w:rFonts w:cstheme="minorHAnsi"/>
          <w:sz w:val="24"/>
          <w:szCs w:val="24"/>
        </w:rPr>
      </w:pPr>
    </w:p>
    <w:p w14:paraId="46549CC5" w14:textId="6288268E" w:rsidR="00F6550D" w:rsidRPr="006F27CB" w:rsidRDefault="00F6550D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Mobile Number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370F1C0A" w14:textId="77777777" w:rsidR="00C81370" w:rsidRPr="006F27CB" w:rsidRDefault="00C81370" w:rsidP="00C81370">
      <w:pPr>
        <w:pStyle w:val="ListParagraph"/>
        <w:rPr>
          <w:rFonts w:cstheme="minorHAnsi"/>
          <w:sz w:val="24"/>
          <w:szCs w:val="24"/>
        </w:rPr>
      </w:pPr>
    </w:p>
    <w:p w14:paraId="59B389BE" w14:textId="1F3C4920" w:rsidR="00F6550D" w:rsidRPr="006F27CB" w:rsidRDefault="00F6550D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Landline Number</w:t>
      </w:r>
      <w:r w:rsidR="00EC7FFB" w:rsidRPr="006F27CB">
        <w:rPr>
          <w:rFonts w:cstheme="minorHAnsi"/>
          <w:sz w:val="24"/>
          <w:szCs w:val="24"/>
        </w:rPr>
        <w:t xml:space="preserve"> (optional)</w:t>
      </w:r>
      <w:r w:rsidRPr="006F27CB">
        <w:rPr>
          <w:rFonts w:cstheme="minorHAnsi"/>
          <w:sz w:val="24"/>
          <w:szCs w:val="24"/>
        </w:rPr>
        <w:t>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57B81D42" w14:textId="77777777" w:rsidR="00C81370" w:rsidRPr="006F27CB" w:rsidRDefault="00C81370" w:rsidP="00C81370">
      <w:pPr>
        <w:pStyle w:val="ListParagraph"/>
        <w:rPr>
          <w:rFonts w:cstheme="minorHAnsi"/>
          <w:sz w:val="24"/>
          <w:szCs w:val="24"/>
        </w:rPr>
      </w:pPr>
    </w:p>
    <w:p w14:paraId="4D4741A5" w14:textId="584BBA20" w:rsidR="000C0B08" w:rsidRPr="006F27CB" w:rsidRDefault="000C0B08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Gender:</w:t>
      </w:r>
      <w:r w:rsidR="006534B9" w:rsidRPr="006F27CB">
        <w:rPr>
          <w:rFonts w:cstheme="minorHAnsi"/>
          <w:sz w:val="24"/>
          <w:szCs w:val="24"/>
        </w:rPr>
        <w:t xml:space="preserve"> </w:t>
      </w:r>
      <w:r w:rsidR="00311BF6">
        <w:rPr>
          <w:rFonts w:cstheme="minorHAnsi"/>
          <w:sz w:val="24"/>
          <w:szCs w:val="24"/>
        </w:rPr>
        <w:t xml:space="preserve">Male/Female/Transgender </w:t>
      </w:r>
    </w:p>
    <w:p w14:paraId="41AE3A85" w14:textId="77777777" w:rsidR="00C81370" w:rsidRPr="006F27CB" w:rsidRDefault="00C81370" w:rsidP="00C81370">
      <w:pPr>
        <w:pStyle w:val="ListParagraph"/>
        <w:rPr>
          <w:rFonts w:cstheme="minorHAnsi"/>
          <w:sz w:val="24"/>
          <w:szCs w:val="24"/>
        </w:rPr>
      </w:pPr>
    </w:p>
    <w:p w14:paraId="5407E984" w14:textId="06F94F3B" w:rsidR="000C0B08" w:rsidRPr="006F27CB" w:rsidRDefault="00EC7FFB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Highest </w:t>
      </w:r>
      <w:r w:rsidR="009E5E59" w:rsidRPr="006F27CB">
        <w:rPr>
          <w:rFonts w:cstheme="minorHAnsi"/>
          <w:sz w:val="24"/>
          <w:szCs w:val="24"/>
        </w:rPr>
        <w:t>Educational Qualification</w:t>
      </w:r>
      <w:r w:rsidR="000C0B08" w:rsidRPr="006F27CB">
        <w:rPr>
          <w:rFonts w:cstheme="minorHAnsi"/>
          <w:sz w:val="24"/>
          <w:szCs w:val="24"/>
        </w:rPr>
        <w:t>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4E9647B1" w14:textId="77777777" w:rsidR="00C81370" w:rsidRPr="006F27CB" w:rsidRDefault="00C81370" w:rsidP="00C81370">
      <w:pPr>
        <w:pStyle w:val="ListParagraph"/>
        <w:rPr>
          <w:rFonts w:cstheme="minorHAnsi"/>
          <w:sz w:val="24"/>
          <w:szCs w:val="24"/>
        </w:rPr>
      </w:pPr>
    </w:p>
    <w:p w14:paraId="764929DD" w14:textId="29D96E9F" w:rsidR="00511670" w:rsidRPr="006F27CB" w:rsidRDefault="00511670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Category </w:t>
      </w:r>
      <w:r w:rsidR="000067EF" w:rsidRPr="006F27CB">
        <w:rPr>
          <w:rFonts w:cstheme="minorHAnsi"/>
          <w:sz w:val="24"/>
          <w:szCs w:val="24"/>
        </w:rPr>
        <w:t>(General/SC/ST/OBC</w:t>
      </w:r>
      <w:r w:rsidR="00EC7FFB" w:rsidRPr="006F27CB">
        <w:rPr>
          <w:rFonts w:cstheme="minorHAnsi"/>
          <w:sz w:val="24"/>
          <w:szCs w:val="24"/>
        </w:rPr>
        <w:t>/Others</w:t>
      </w:r>
      <w:r w:rsidR="000067EF" w:rsidRPr="006F27CB">
        <w:rPr>
          <w:rFonts w:cstheme="minorHAnsi"/>
          <w:sz w:val="24"/>
          <w:szCs w:val="24"/>
        </w:rPr>
        <w:t>)</w:t>
      </w:r>
      <w:r w:rsidR="00ED25DB" w:rsidRPr="006F27CB">
        <w:rPr>
          <w:rFonts w:cstheme="minorHAnsi"/>
          <w:sz w:val="24"/>
          <w:szCs w:val="24"/>
        </w:rPr>
        <w:t>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6FD7F7F2" w14:textId="77777777" w:rsidR="00C81370" w:rsidRPr="006F27CB" w:rsidRDefault="00C81370" w:rsidP="00C81370">
      <w:pPr>
        <w:pStyle w:val="ListParagraph"/>
        <w:rPr>
          <w:rFonts w:cstheme="minorHAnsi"/>
          <w:sz w:val="24"/>
          <w:szCs w:val="24"/>
        </w:rPr>
      </w:pPr>
    </w:p>
    <w:p w14:paraId="13ADB309" w14:textId="3322BB57" w:rsidR="00EC7FFB" w:rsidRPr="006F27CB" w:rsidRDefault="009E5E59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  <w:r w:rsidRPr="006F27CB">
        <w:rPr>
          <w:rFonts w:cstheme="minorHAnsi"/>
          <w:sz w:val="24"/>
          <w:szCs w:val="24"/>
        </w:rPr>
        <w:t>Address:</w:t>
      </w:r>
      <w:r w:rsidR="00C81370" w:rsidRPr="006F27CB">
        <w:rPr>
          <w:rFonts w:cstheme="minorHAnsi"/>
          <w:sz w:val="24"/>
          <w:szCs w:val="24"/>
        </w:rPr>
        <w:t xml:space="preserve"> (</w:t>
      </w:r>
      <w:r w:rsidR="00C81370" w:rsidRPr="006F27CB">
        <w:rPr>
          <w:rFonts w:cstheme="minorHAnsi"/>
          <w:iCs/>
          <w:sz w:val="24"/>
          <w:szCs w:val="24"/>
        </w:rPr>
        <w:t>Please a</w:t>
      </w:r>
      <w:r w:rsidR="00EC7FFB" w:rsidRPr="006F27CB">
        <w:rPr>
          <w:rFonts w:cstheme="minorHAnsi"/>
          <w:iCs/>
          <w:sz w:val="24"/>
          <w:szCs w:val="24"/>
        </w:rPr>
        <w:t>ttach a</w:t>
      </w:r>
      <w:r w:rsidR="00C81370" w:rsidRPr="006F27CB">
        <w:rPr>
          <w:rFonts w:cstheme="minorHAnsi"/>
          <w:iCs/>
          <w:sz w:val="24"/>
          <w:szCs w:val="24"/>
        </w:rPr>
        <w:t xml:space="preserve"> copy of </w:t>
      </w:r>
      <w:r w:rsidR="00EC7FFB" w:rsidRPr="006F27CB">
        <w:rPr>
          <w:rFonts w:cstheme="minorHAnsi"/>
          <w:iCs/>
          <w:sz w:val="24"/>
          <w:szCs w:val="24"/>
        </w:rPr>
        <w:t>any POA, from the list below</w:t>
      </w:r>
      <w:r w:rsidR="009764E4">
        <w:rPr>
          <w:rFonts w:cstheme="minorHAnsi"/>
          <w:iCs/>
          <w:sz w:val="24"/>
          <w:szCs w:val="24"/>
        </w:rPr>
        <w:t>)</w:t>
      </w:r>
      <w:bookmarkStart w:id="0" w:name="_GoBack"/>
      <w:bookmarkEnd w:id="0"/>
    </w:p>
    <w:p w14:paraId="09BA1F83" w14:textId="77777777" w:rsidR="00EC7FFB" w:rsidRPr="006F27CB" w:rsidRDefault="00EC7FFB" w:rsidP="00EC7FFB">
      <w:pPr>
        <w:pStyle w:val="ListParagraph"/>
        <w:rPr>
          <w:rFonts w:cstheme="minorHAnsi"/>
          <w:iCs/>
          <w:sz w:val="24"/>
          <w:szCs w:val="24"/>
        </w:rPr>
      </w:pPr>
    </w:p>
    <w:p w14:paraId="4B4FF813" w14:textId="6D076474" w:rsidR="00C81370" w:rsidRPr="006F27CB" w:rsidRDefault="00EC7FFB" w:rsidP="00EC7FFB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  <w:r w:rsidRPr="006F27CB">
        <w:rPr>
          <w:rFonts w:cstheme="minorHAnsi"/>
          <w:iCs/>
          <w:sz w:val="24"/>
          <w:szCs w:val="24"/>
        </w:rPr>
        <w:t>Ration Card</w:t>
      </w:r>
    </w:p>
    <w:p w14:paraId="4FA5B299" w14:textId="74304077" w:rsidR="00EC7FFB" w:rsidRPr="006F27CB" w:rsidRDefault="00EC7FFB" w:rsidP="00EC7FFB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  <w:r w:rsidRPr="006F27CB">
        <w:rPr>
          <w:rFonts w:cstheme="minorHAnsi"/>
          <w:iCs/>
          <w:sz w:val="24"/>
          <w:szCs w:val="24"/>
        </w:rPr>
        <w:t>Passport</w:t>
      </w:r>
    </w:p>
    <w:p w14:paraId="7A261787" w14:textId="1DF82C08" w:rsidR="00EC7FFB" w:rsidRPr="006F27CB" w:rsidRDefault="00EC7FFB" w:rsidP="00EC7FFB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  <w:r w:rsidRPr="006F27CB">
        <w:rPr>
          <w:rFonts w:cstheme="minorHAnsi"/>
          <w:iCs/>
          <w:sz w:val="24"/>
          <w:szCs w:val="24"/>
        </w:rPr>
        <w:t>Adhaar Card</w:t>
      </w:r>
    </w:p>
    <w:p w14:paraId="54BDE6BA" w14:textId="55F008A8" w:rsidR="00EC7FFB" w:rsidRPr="006F27CB" w:rsidRDefault="00EC7FFB" w:rsidP="00EC7FFB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  <w:r w:rsidRPr="006F27CB">
        <w:rPr>
          <w:rFonts w:cstheme="minorHAnsi"/>
          <w:iCs/>
          <w:sz w:val="24"/>
          <w:szCs w:val="24"/>
        </w:rPr>
        <w:t>Driving Licence</w:t>
      </w:r>
    </w:p>
    <w:p w14:paraId="7488FC21" w14:textId="409AF42E" w:rsidR="00EC7FFB" w:rsidRPr="006F27CB" w:rsidRDefault="00EC7FFB" w:rsidP="00EC7FFB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  <w:r w:rsidRPr="006F27CB">
        <w:rPr>
          <w:rFonts w:cstheme="minorHAnsi"/>
          <w:iCs/>
          <w:sz w:val="24"/>
          <w:szCs w:val="24"/>
        </w:rPr>
        <w:t>Electricity Bill (latest)</w:t>
      </w:r>
    </w:p>
    <w:p w14:paraId="13965DD5" w14:textId="249464CF" w:rsidR="00EC7FFB" w:rsidRPr="006F27CB" w:rsidRDefault="00EC7FFB" w:rsidP="00EC7FFB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  <w:r w:rsidRPr="006F27CB">
        <w:rPr>
          <w:rFonts w:cstheme="minorHAnsi"/>
          <w:iCs/>
          <w:sz w:val="24"/>
          <w:szCs w:val="24"/>
        </w:rPr>
        <w:t>House Tax (Latest)</w:t>
      </w:r>
    </w:p>
    <w:p w14:paraId="6BEC1D88" w14:textId="5273CBC1" w:rsidR="00EC7FFB" w:rsidRPr="006F27CB" w:rsidRDefault="00EC7FFB" w:rsidP="00EC7FFB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  <w:r w:rsidRPr="006F27CB">
        <w:rPr>
          <w:rFonts w:cstheme="minorHAnsi"/>
          <w:iCs/>
          <w:sz w:val="24"/>
          <w:szCs w:val="24"/>
        </w:rPr>
        <w:t xml:space="preserve">Identity card with address </w:t>
      </w:r>
      <w:r w:rsidR="006F27CB" w:rsidRPr="006F27CB">
        <w:rPr>
          <w:rFonts w:cstheme="minorHAnsi"/>
          <w:iCs/>
          <w:sz w:val="24"/>
          <w:szCs w:val="24"/>
        </w:rPr>
        <w:t>mentioned</w:t>
      </w:r>
      <w:r w:rsidRPr="006F27CB">
        <w:rPr>
          <w:rFonts w:cstheme="minorHAnsi"/>
          <w:iCs/>
          <w:sz w:val="24"/>
          <w:szCs w:val="24"/>
        </w:rPr>
        <w:t xml:space="preserve"> issued by Government Authority </w:t>
      </w:r>
    </w:p>
    <w:p w14:paraId="19FEE777" w14:textId="4CBE06C2" w:rsidR="00EC7FFB" w:rsidRPr="006F27CB" w:rsidRDefault="00EC7FFB" w:rsidP="00EC7FFB">
      <w:p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</w:p>
    <w:p w14:paraId="453B7FEF" w14:textId="16A7BF21" w:rsidR="00EC7FFB" w:rsidRPr="006F27CB" w:rsidRDefault="00EC7FFB" w:rsidP="00EC7FFB">
      <w:p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</w:p>
    <w:p w14:paraId="3C5C1D85" w14:textId="77777777" w:rsidR="00EC7FFB" w:rsidRPr="006F27CB" w:rsidRDefault="00EC7FFB" w:rsidP="00EC7FFB">
      <w:p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</w:p>
    <w:p w14:paraId="71199D73" w14:textId="77777777" w:rsidR="00546E9B" w:rsidRPr="006F27CB" w:rsidRDefault="00546E9B" w:rsidP="00546E9B">
      <w:pPr>
        <w:pStyle w:val="ListParagraph"/>
        <w:rPr>
          <w:rFonts w:cstheme="minorHAnsi"/>
          <w:iCs/>
          <w:sz w:val="24"/>
          <w:szCs w:val="24"/>
        </w:rPr>
      </w:pPr>
    </w:p>
    <w:p w14:paraId="1C793602" w14:textId="77777777" w:rsidR="00546E9B" w:rsidRPr="006F27CB" w:rsidRDefault="00546E9B" w:rsidP="00546E9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iCs/>
          <w:sz w:val="24"/>
          <w:szCs w:val="24"/>
        </w:rPr>
      </w:pPr>
    </w:p>
    <w:tbl>
      <w:tblPr>
        <w:tblStyle w:val="TableGrid"/>
        <w:tblW w:w="9423" w:type="dxa"/>
        <w:tblInd w:w="720" w:type="dxa"/>
        <w:tblLook w:val="04A0" w:firstRow="1" w:lastRow="0" w:firstColumn="1" w:lastColumn="0" w:noHBand="0" w:noVBand="1"/>
      </w:tblPr>
      <w:tblGrid>
        <w:gridCol w:w="4693"/>
        <w:gridCol w:w="4730"/>
      </w:tblGrid>
      <w:tr w:rsidR="00C81370" w:rsidRPr="006F27CB" w14:paraId="34079E05" w14:textId="77777777" w:rsidTr="00C24FEF">
        <w:trPr>
          <w:trHeight w:val="416"/>
        </w:trPr>
        <w:tc>
          <w:tcPr>
            <w:tcW w:w="4693" w:type="dxa"/>
          </w:tcPr>
          <w:p w14:paraId="55ECBFCD" w14:textId="77777777" w:rsidR="00C81370" w:rsidRPr="006F27CB" w:rsidRDefault="00C81370" w:rsidP="00C8137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>Postal Address</w:t>
            </w:r>
          </w:p>
        </w:tc>
        <w:tc>
          <w:tcPr>
            <w:tcW w:w="4730" w:type="dxa"/>
          </w:tcPr>
          <w:p w14:paraId="7686FF93" w14:textId="77777777" w:rsidR="00C81370" w:rsidRPr="006F27CB" w:rsidRDefault="00C81370" w:rsidP="00C8137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 xml:space="preserve">Permanent Address </w:t>
            </w:r>
          </w:p>
        </w:tc>
      </w:tr>
      <w:tr w:rsidR="00C81370" w:rsidRPr="006F27CB" w14:paraId="7D8F7073" w14:textId="77777777" w:rsidTr="00C24FEF">
        <w:trPr>
          <w:trHeight w:val="3050"/>
        </w:trPr>
        <w:tc>
          <w:tcPr>
            <w:tcW w:w="4693" w:type="dxa"/>
          </w:tcPr>
          <w:p w14:paraId="2345E3C9" w14:textId="141BBFF0" w:rsidR="00C81370" w:rsidRPr="006F27CB" w:rsidRDefault="00C81370" w:rsidP="00C8137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30" w:type="dxa"/>
          </w:tcPr>
          <w:p w14:paraId="4B4051D0" w14:textId="2308651D" w:rsidR="00C81370" w:rsidRPr="006F27CB" w:rsidRDefault="00C81370" w:rsidP="00C8137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14:paraId="02D9EE75" w14:textId="77777777" w:rsidR="00C81370" w:rsidRPr="006F27CB" w:rsidRDefault="00C81370" w:rsidP="00ED25D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D9DA996" w14:textId="77777777" w:rsidR="00C81370" w:rsidRPr="006F27CB" w:rsidRDefault="00C81370" w:rsidP="00ED25D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47FCA58" w14:textId="5D5E89FB" w:rsidR="00ED25DB" w:rsidRPr="006F27CB" w:rsidRDefault="00C81370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Profession</w:t>
      </w:r>
      <w:r w:rsidR="00ED25DB" w:rsidRPr="006F27CB">
        <w:rPr>
          <w:rFonts w:cstheme="minorHAnsi"/>
          <w:sz w:val="24"/>
          <w:szCs w:val="24"/>
        </w:rPr>
        <w:t xml:space="preserve"> of the Applicant</w:t>
      </w:r>
      <w:r w:rsidRPr="006F27CB">
        <w:rPr>
          <w:rFonts w:cstheme="minorHAnsi"/>
          <w:sz w:val="24"/>
          <w:szCs w:val="24"/>
        </w:rPr>
        <w:t>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55825D45" w14:textId="77777777" w:rsidR="00ED25DB" w:rsidRPr="006F27CB" w:rsidRDefault="00ED25DB" w:rsidP="00ED25DB">
      <w:pPr>
        <w:pStyle w:val="ListParagraph"/>
        <w:autoSpaceDE w:val="0"/>
        <w:autoSpaceDN w:val="0"/>
        <w:adjustRightInd w:val="0"/>
        <w:spacing w:after="0" w:line="300" w:lineRule="exact"/>
        <w:rPr>
          <w:rFonts w:cstheme="minorHAnsi"/>
          <w:sz w:val="24"/>
          <w:szCs w:val="24"/>
        </w:rPr>
      </w:pPr>
    </w:p>
    <w:p w14:paraId="05410EF7" w14:textId="77777777" w:rsidR="00ED25DB" w:rsidRPr="006F27CB" w:rsidRDefault="00ED25DB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Name &amp; Address of the Institution/Organization: </w:t>
      </w:r>
    </w:p>
    <w:p w14:paraId="2BE7C69D" w14:textId="77777777" w:rsidR="00E50471" w:rsidRPr="006F27CB" w:rsidRDefault="00ED25DB" w:rsidP="00ED25DB">
      <w:pPr>
        <w:pStyle w:val="ListParagraph"/>
        <w:autoSpaceDE w:val="0"/>
        <w:autoSpaceDN w:val="0"/>
        <w:adjustRightInd w:val="0"/>
        <w:spacing w:after="0" w:line="300" w:lineRule="exact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(For Students and working Innovator, No Objection Certificate</w:t>
      </w:r>
    </w:p>
    <w:p w14:paraId="75BB474E" w14:textId="77777777" w:rsidR="00ED25DB" w:rsidRPr="006F27CB" w:rsidRDefault="00ED25DB" w:rsidP="00ED25DB">
      <w:pPr>
        <w:pStyle w:val="ListParagraph"/>
        <w:autoSpaceDE w:val="0"/>
        <w:autoSpaceDN w:val="0"/>
        <w:adjustRightInd w:val="0"/>
        <w:spacing w:after="0" w:line="300" w:lineRule="exact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 from Head of Institute /Organization is required)</w:t>
      </w:r>
    </w:p>
    <w:p w14:paraId="2CAB661C" w14:textId="0EE049D0" w:rsidR="006534B9" w:rsidRPr="006F27CB" w:rsidRDefault="006534B9" w:rsidP="00ED25DB">
      <w:pPr>
        <w:pStyle w:val="ListParagraph"/>
        <w:autoSpaceDE w:val="0"/>
        <w:autoSpaceDN w:val="0"/>
        <w:adjustRightInd w:val="0"/>
        <w:spacing w:after="0" w:line="300" w:lineRule="exact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 </w:t>
      </w:r>
    </w:p>
    <w:p w14:paraId="467913DE" w14:textId="77777777" w:rsidR="00C81370" w:rsidRPr="006F27CB" w:rsidRDefault="00C81370" w:rsidP="00ED25D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DFC015E" w14:textId="4D7C6C0E" w:rsidR="00C81370" w:rsidRPr="006F27CB" w:rsidRDefault="00F6550D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Annual Income of the applicant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37CD4532" w14:textId="4C67F25B" w:rsidR="00C81370" w:rsidRPr="006F27CB" w:rsidRDefault="00F6550D" w:rsidP="00C8137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(attach a copy of the latest Income Tax </w:t>
      </w:r>
      <w:r w:rsidR="009E5E59" w:rsidRPr="006F27CB">
        <w:rPr>
          <w:rFonts w:cstheme="minorHAnsi"/>
          <w:sz w:val="24"/>
          <w:szCs w:val="24"/>
        </w:rPr>
        <w:t>Returns filed</w:t>
      </w:r>
      <w:r w:rsidRPr="006F27CB">
        <w:rPr>
          <w:rFonts w:cstheme="minorHAnsi"/>
          <w:sz w:val="24"/>
          <w:szCs w:val="24"/>
        </w:rPr>
        <w:t>)</w:t>
      </w:r>
    </w:p>
    <w:p w14:paraId="58E46508" w14:textId="77777777" w:rsidR="00ED25DB" w:rsidRPr="006F27CB" w:rsidRDefault="00ED25DB" w:rsidP="00C8137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D04C3E4" w14:textId="6F3EBD06" w:rsidR="00ED25DB" w:rsidRPr="006F27CB" w:rsidRDefault="00C81370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PAN</w:t>
      </w:r>
      <w:r w:rsidR="00ED25DB" w:rsidRPr="006F27CB">
        <w:rPr>
          <w:rFonts w:cstheme="minorHAnsi"/>
          <w:sz w:val="24"/>
          <w:szCs w:val="24"/>
        </w:rPr>
        <w:t xml:space="preserve"> Card no (mandatory)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4ADBCF74" w14:textId="77777777" w:rsidR="00ED25DB" w:rsidRPr="006F27CB" w:rsidRDefault="00ED25DB" w:rsidP="00ED25D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DB275DF" w14:textId="54E6857E" w:rsidR="00F6550D" w:rsidRPr="006F27CB" w:rsidRDefault="00F6550D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Aadhaar No</w:t>
      </w:r>
      <w:r w:rsidR="000067EF" w:rsidRPr="006F27CB">
        <w:rPr>
          <w:rFonts w:cstheme="minorHAnsi"/>
          <w:sz w:val="24"/>
          <w:szCs w:val="24"/>
        </w:rPr>
        <w:t xml:space="preserve"> </w:t>
      </w:r>
      <w:r w:rsidR="00ED25DB" w:rsidRPr="006F27CB">
        <w:rPr>
          <w:rFonts w:cstheme="minorHAnsi"/>
          <w:sz w:val="24"/>
          <w:szCs w:val="24"/>
        </w:rPr>
        <w:t>(m</w:t>
      </w:r>
      <w:r w:rsidR="000067EF" w:rsidRPr="006F27CB">
        <w:rPr>
          <w:rFonts w:cstheme="minorHAnsi"/>
          <w:sz w:val="24"/>
          <w:szCs w:val="24"/>
        </w:rPr>
        <w:t>andatory)</w:t>
      </w:r>
      <w:r w:rsidR="00ED25DB" w:rsidRPr="006F27CB">
        <w:rPr>
          <w:rFonts w:cstheme="minorHAnsi"/>
          <w:sz w:val="24"/>
          <w:szCs w:val="24"/>
        </w:rPr>
        <w:t>:</w:t>
      </w:r>
      <w:r w:rsidR="006534B9" w:rsidRPr="006F27CB">
        <w:rPr>
          <w:rFonts w:cstheme="minorHAnsi"/>
          <w:sz w:val="24"/>
          <w:szCs w:val="24"/>
        </w:rPr>
        <w:t xml:space="preserve"> </w:t>
      </w:r>
    </w:p>
    <w:p w14:paraId="7260D8F4" w14:textId="77777777" w:rsidR="001B15F0" w:rsidRPr="006F27CB" w:rsidRDefault="001B15F0" w:rsidP="001B15F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8700D0B" w14:textId="77777777" w:rsidR="001B15F0" w:rsidRPr="006F27CB" w:rsidRDefault="001B15F0" w:rsidP="001B15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Team Member Details (NOTE: If no team members, kindly mention NA in column Name)</w:t>
      </w:r>
    </w:p>
    <w:p w14:paraId="4DB110F9" w14:textId="77777777" w:rsidR="001B15F0" w:rsidRPr="006F27CB" w:rsidRDefault="001B15F0" w:rsidP="001B15F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9922" w:type="dxa"/>
        <w:tblInd w:w="475" w:type="dxa"/>
        <w:tblLayout w:type="fixed"/>
        <w:tblLook w:val="04A0" w:firstRow="1" w:lastRow="0" w:firstColumn="1" w:lastColumn="0" w:noHBand="0" w:noVBand="1"/>
      </w:tblPr>
      <w:tblGrid>
        <w:gridCol w:w="535"/>
        <w:gridCol w:w="1166"/>
        <w:gridCol w:w="1201"/>
        <w:gridCol w:w="1455"/>
        <w:gridCol w:w="746"/>
        <w:gridCol w:w="1405"/>
        <w:gridCol w:w="1869"/>
        <w:gridCol w:w="1545"/>
      </w:tblGrid>
      <w:tr w:rsidR="001B15F0" w:rsidRPr="006F27CB" w14:paraId="7899A223" w14:textId="77777777" w:rsidTr="00C24FEF">
        <w:trPr>
          <w:trHeight w:val="446"/>
        </w:trPr>
        <w:tc>
          <w:tcPr>
            <w:tcW w:w="535" w:type="dxa"/>
          </w:tcPr>
          <w:p w14:paraId="1CE50038" w14:textId="77777777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 xml:space="preserve">Sr No. </w:t>
            </w:r>
          </w:p>
        </w:tc>
        <w:tc>
          <w:tcPr>
            <w:tcW w:w="1166" w:type="dxa"/>
          </w:tcPr>
          <w:p w14:paraId="18461D11" w14:textId="77777777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 xml:space="preserve">Name </w:t>
            </w:r>
          </w:p>
        </w:tc>
        <w:tc>
          <w:tcPr>
            <w:tcW w:w="1201" w:type="dxa"/>
          </w:tcPr>
          <w:p w14:paraId="54D5DBE8" w14:textId="77777777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>Aadhar No.</w:t>
            </w:r>
          </w:p>
        </w:tc>
        <w:tc>
          <w:tcPr>
            <w:tcW w:w="1455" w:type="dxa"/>
          </w:tcPr>
          <w:p w14:paraId="2B623F1B" w14:textId="77777777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>Pan Card no.</w:t>
            </w:r>
          </w:p>
        </w:tc>
        <w:tc>
          <w:tcPr>
            <w:tcW w:w="746" w:type="dxa"/>
          </w:tcPr>
          <w:p w14:paraId="731BB0E4" w14:textId="77777777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1405" w:type="dxa"/>
          </w:tcPr>
          <w:p w14:paraId="085E22FA" w14:textId="77777777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 xml:space="preserve">Contact </w:t>
            </w:r>
          </w:p>
        </w:tc>
        <w:tc>
          <w:tcPr>
            <w:tcW w:w="1869" w:type="dxa"/>
          </w:tcPr>
          <w:p w14:paraId="1E7085F2" w14:textId="77777777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>Email-id</w:t>
            </w:r>
          </w:p>
        </w:tc>
        <w:tc>
          <w:tcPr>
            <w:tcW w:w="1545" w:type="dxa"/>
          </w:tcPr>
          <w:p w14:paraId="5DCF666F" w14:textId="77777777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>Qualification</w:t>
            </w:r>
          </w:p>
        </w:tc>
      </w:tr>
      <w:tr w:rsidR="001B15F0" w:rsidRPr="006F27CB" w14:paraId="0D4CAD2A" w14:textId="77777777" w:rsidTr="00C24FEF">
        <w:tc>
          <w:tcPr>
            <w:tcW w:w="535" w:type="dxa"/>
          </w:tcPr>
          <w:p w14:paraId="38EE158C" w14:textId="77777777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 xml:space="preserve">1. </w:t>
            </w:r>
          </w:p>
        </w:tc>
        <w:tc>
          <w:tcPr>
            <w:tcW w:w="1166" w:type="dxa"/>
          </w:tcPr>
          <w:p w14:paraId="20BD6704" w14:textId="2118C4C0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01" w:type="dxa"/>
          </w:tcPr>
          <w:p w14:paraId="1D25BF0D" w14:textId="3273D756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C1F0AD9" w14:textId="509D0273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6" w:type="dxa"/>
          </w:tcPr>
          <w:p w14:paraId="5DEFF85A" w14:textId="19DD0F34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05" w:type="dxa"/>
          </w:tcPr>
          <w:p w14:paraId="5A178683" w14:textId="1F65A7A4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9" w:type="dxa"/>
          </w:tcPr>
          <w:p w14:paraId="5390260E" w14:textId="3E88C11F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5" w:type="dxa"/>
          </w:tcPr>
          <w:p w14:paraId="5C10D873" w14:textId="2A9C056C" w:rsidR="001B15F0" w:rsidRPr="006F27CB" w:rsidRDefault="001B15F0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C24FEF" w:rsidRPr="006F27CB" w14:paraId="3222E41C" w14:textId="77777777" w:rsidTr="00C24FEF">
        <w:tc>
          <w:tcPr>
            <w:tcW w:w="535" w:type="dxa"/>
          </w:tcPr>
          <w:p w14:paraId="1FF080CD" w14:textId="390266D5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1166" w:type="dxa"/>
          </w:tcPr>
          <w:p w14:paraId="6889EF18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01" w:type="dxa"/>
          </w:tcPr>
          <w:p w14:paraId="0EA65585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55" w:type="dxa"/>
          </w:tcPr>
          <w:p w14:paraId="1E2B9514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6" w:type="dxa"/>
          </w:tcPr>
          <w:p w14:paraId="0902D7DE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05" w:type="dxa"/>
          </w:tcPr>
          <w:p w14:paraId="4D200A95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9" w:type="dxa"/>
          </w:tcPr>
          <w:p w14:paraId="6142D30A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5" w:type="dxa"/>
          </w:tcPr>
          <w:p w14:paraId="5BA70976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C24FEF" w:rsidRPr="006F27CB" w14:paraId="20C2FCED" w14:textId="77777777" w:rsidTr="00C24FEF">
        <w:tc>
          <w:tcPr>
            <w:tcW w:w="535" w:type="dxa"/>
          </w:tcPr>
          <w:p w14:paraId="438E6760" w14:textId="40039152" w:rsidR="00C24FEF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1166" w:type="dxa"/>
          </w:tcPr>
          <w:p w14:paraId="49209EA6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01" w:type="dxa"/>
          </w:tcPr>
          <w:p w14:paraId="037318CE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55" w:type="dxa"/>
          </w:tcPr>
          <w:p w14:paraId="718B49C9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6" w:type="dxa"/>
          </w:tcPr>
          <w:p w14:paraId="079A91A5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05" w:type="dxa"/>
          </w:tcPr>
          <w:p w14:paraId="4FD21087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9" w:type="dxa"/>
          </w:tcPr>
          <w:p w14:paraId="48D0DD9D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5" w:type="dxa"/>
          </w:tcPr>
          <w:p w14:paraId="0FD2B052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C24FEF" w:rsidRPr="006F27CB" w14:paraId="17698EF3" w14:textId="77777777" w:rsidTr="00C24FEF">
        <w:tc>
          <w:tcPr>
            <w:tcW w:w="535" w:type="dxa"/>
          </w:tcPr>
          <w:p w14:paraId="17545916" w14:textId="417AEBDC" w:rsidR="00C24FEF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.</w:t>
            </w:r>
          </w:p>
        </w:tc>
        <w:tc>
          <w:tcPr>
            <w:tcW w:w="1166" w:type="dxa"/>
          </w:tcPr>
          <w:p w14:paraId="19EA6362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01" w:type="dxa"/>
          </w:tcPr>
          <w:p w14:paraId="4FF35787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571C756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6" w:type="dxa"/>
          </w:tcPr>
          <w:p w14:paraId="38F8FA4C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05" w:type="dxa"/>
          </w:tcPr>
          <w:p w14:paraId="42A6F719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9" w:type="dxa"/>
          </w:tcPr>
          <w:p w14:paraId="1A624A7C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5" w:type="dxa"/>
          </w:tcPr>
          <w:p w14:paraId="47D026B3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C24FEF" w:rsidRPr="006F27CB" w14:paraId="24551002" w14:textId="77777777" w:rsidTr="00C24FEF">
        <w:tc>
          <w:tcPr>
            <w:tcW w:w="535" w:type="dxa"/>
          </w:tcPr>
          <w:p w14:paraId="36889C69" w14:textId="20616CD3" w:rsidR="00C24FEF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</w:t>
            </w:r>
          </w:p>
        </w:tc>
        <w:tc>
          <w:tcPr>
            <w:tcW w:w="1166" w:type="dxa"/>
          </w:tcPr>
          <w:p w14:paraId="31E54AD4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01" w:type="dxa"/>
          </w:tcPr>
          <w:p w14:paraId="447462F5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00536D5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6" w:type="dxa"/>
          </w:tcPr>
          <w:p w14:paraId="23155D73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05" w:type="dxa"/>
          </w:tcPr>
          <w:p w14:paraId="05AED6FA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9" w:type="dxa"/>
          </w:tcPr>
          <w:p w14:paraId="1F79F244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5" w:type="dxa"/>
          </w:tcPr>
          <w:p w14:paraId="244FCC15" w14:textId="77777777" w:rsidR="00C24FEF" w:rsidRPr="006F27CB" w:rsidRDefault="00C24FEF" w:rsidP="00C1387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68526609" w14:textId="77777777" w:rsidR="001B15F0" w:rsidRPr="006F27CB" w:rsidRDefault="001B15F0" w:rsidP="001B15F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C215FAE" w14:textId="6411FE3D" w:rsidR="000067EF" w:rsidRDefault="000067EF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1534C52" w14:textId="13A39752" w:rsidR="00C24FEF" w:rsidRDefault="00C24FEF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5F0DABE" w14:textId="77777777" w:rsidR="00C24FEF" w:rsidRPr="006F27CB" w:rsidRDefault="00C24FEF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7606C14" w14:textId="57C78BE7" w:rsidR="00ED25DB" w:rsidRDefault="00F6550D" w:rsidP="0047125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Brief description of the idea highlighting innovative element</w:t>
      </w:r>
    </w:p>
    <w:p w14:paraId="1D4EF111" w14:textId="4449F1BB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3CB6295" w14:textId="0C91CB31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02CE134" w14:textId="64C86FE4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8795C29" w14:textId="62D18508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AE972BA" w14:textId="08E315DA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AC9FC3A" w14:textId="01DE011C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CDD3FF3" w14:textId="0EEB30A3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FB5A225" w14:textId="261A69D7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5B3572" w14:textId="6C1E362C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111511" w14:textId="50621A58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9994C2" w14:textId="44ECBACE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8C752FE" w14:textId="21C7B22B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50AD193" w14:textId="0B169F7D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DF142E4" w14:textId="2BA025C8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9D6345C" w14:textId="69A38AEE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215C0AD" w14:textId="578D7C1F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9DF91D8" w14:textId="40EAEA7A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F323073" w14:textId="1379755C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5980C23" w14:textId="251659A8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57A4BAF" w14:textId="1FB6679F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3B1F995" w14:textId="4DC09328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FDA510D" w14:textId="256452AA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4C40FD0" w14:textId="77777777" w:rsidR="004C43AB" w:rsidRP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CBC4C35" w14:textId="5EC48669" w:rsidR="00C24FEF" w:rsidRDefault="00C24FEF" w:rsidP="00C24FE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34655F69" w14:textId="3009FCE3" w:rsidR="00C24FEF" w:rsidRDefault="00C24FEF" w:rsidP="00C24FE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0A375DB8" w14:textId="091319BD" w:rsidR="00C24FEF" w:rsidRDefault="00C24FEF" w:rsidP="00C24FE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3CCF1C7C" w14:textId="70849D0E" w:rsidR="00C24FEF" w:rsidRDefault="00C24FEF" w:rsidP="00C24FE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2A8A2463" w14:textId="77777777" w:rsidR="00C24FEF" w:rsidRDefault="00C24FEF" w:rsidP="00C24FE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6078552B" w14:textId="2D1739CE" w:rsidR="006F27CB" w:rsidRDefault="006F27CB" w:rsidP="006F27C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F116EB9" w14:textId="77777777" w:rsidR="006F27CB" w:rsidRPr="006F27CB" w:rsidRDefault="006F27CB" w:rsidP="006F27C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91F1B3F" w14:textId="67F5A650" w:rsidR="00F6550D" w:rsidRPr="006F27CB" w:rsidRDefault="00F6550D" w:rsidP="0047125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7A83F91B" w14:textId="44E89FE2" w:rsidR="00ED25DB" w:rsidRPr="006F27CB" w:rsidRDefault="00ED25DB" w:rsidP="00ED25D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2B4A7745" w14:textId="77777777" w:rsidR="006F27CB" w:rsidRPr="006F27CB" w:rsidRDefault="006F27CB" w:rsidP="00ED25D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33F86DC1" w14:textId="77777777" w:rsidR="00471253" w:rsidRPr="006F27CB" w:rsidRDefault="00471253" w:rsidP="0047125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(a) </w:t>
      </w:r>
      <w:r w:rsidR="00ED25DB" w:rsidRPr="006F27CB">
        <w:rPr>
          <w:rFonts w:cstheme="minorHAnsi"/>
          <w:sz w:val="24"/>
          <w:szCs w:val="24"/>
        </w:rPr>
        <w:t>Status of work already carried out (if any</w:t>
      </w:r>
      <w:r w:rsidRPr="006F27CB">
        <w:rPr>
          <w:rFonts w:cstheme="minorHAnsi"/>
          <w:sz w:val="24"/>
          <w:szCs w:val="24"/>
        </w:rPr>
        <w:t xml:space="preserve">) such as. Please tick </w:t>
      </w:r>
      <w:r w:rsidR="00013638" w:rsidRPr="006F27CB">
        <w:rPr>
          <w:rFonts w:ascii="Segoe UI Symbol" w:eastAsia="MS Gothic" w:hAnsi="Segoe UI Symbol" w:cs="Segoe UI Symbol"/>
          <w:iCs/>
          <w:sz w:val="24"/>
          <w:szCs w:val="24"/>
        </w:rPr>
        <w:t>✓</w:t>
      </w:r>
      <w:r w:rsidRPr="006F27CB">
        <w:rPr>
          <w:rFonts w:cstheme="minorHAnsi"/>
          <w:i/>
          <w:iCs/>
          <w:sz w:val="24"/>
          <w:szCs w:val="24"/>
        </w:rPr>
        <w:t xml:space="preserve"> </w:t>
      </w:r>
      <w:r w:rsidRPr="006F27CB">
        <w:rPr>
          <w:rFonts w:cstheme="minorHAnsi"/>
          <w:sz w:val="24"/>
          <w:szCs w:val="24"/>
        </w:rPr>
        <w:t>as applicable.</w:t>
      </w:r>
      <w:r w:rsidRPr="006F27CB">
        <w:rPr>
          <w:rFonts w:cstheme="minorHAnsi"/>
          <w:i/>
          <w:iCs/>
          <w:sz w:val="24"/>
          <w:szCs w:val="24"/>
        </w:rPr>
        <w:t xml:space="preserve"> </w:t>
      </w:r>
    </w:p>
    <w:p w14:paraId="5C976326" w14:textId="77777777" w:rsidR="00471253" w:rsidRPr="006F27CB" w:rsidRDefault="00471253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p</w:t>
      </w:r>
      <w:r w:rsidR="00ED25DB" w:rsidRPr="006F27CB">
        <w:rPr>
          <w:rFonts w:cstheme="minorHAnsi"/>
          <w:sz w:val="24"/>
          <w:szCs w:val="24"/>
        </w:rPr>
        <w:t>articipation in competition</w:t>
      </w:r>
    </w:p>
    <w:p w14:paraId="36C38112" w14:textId="038FED1E" w:rsidR="00471253" w:rsidRPr="006F27CB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6F27CB">
        <w:rPr>
          <w:rFonts w:cstheme="minorHAnsi"/>
          <w:sz w:val="24"/>
          <w:szCs w:val="24"/>
        </w:rPr>
        <w:t>making a model</w:t>
      </w:r>
      <w:r w:rsidR="004972FD" w:rsidRPr="006F27CB">
        <w:rPr>
          <w:rFonts w:cstheme="minorHAnsi"/>
          <w:sz w:val="24"/>
          <w:szCs w:val="24"/>
        </w:rPr>
        <w:t xml:space="preserve"> </w:t>
      </w:r>
    </w:p>
    <w:p w14:paraId="053B6855" w14:textId="5EEE717A" w:rsidR="00471253" w:rsidRPr="006F27CB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provisional application for patent</w:t>
      </w:r>
    </w:p>
    <w:p w14:paraId="531E41B8" w14:textId="77777777" w:rsidR="00471253" w:rsidRPr="006F27CB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paper presentations</w:t>
      </w:r>
    </w:p>
    <w:p w14:paraId="4ACC1C90" w14:textId="7C84397F" w:rsidR="00471253" w:rsidRPr="006F27CB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publication</w:t>
      </w:r>
      <w:r w:rsidR="00A74370" w:rsidRPr="006F27CB">
        <w:rPr>
          <w:rFonts w:cstheme="minorHAnsi"/>
          <w:sz w:val="24"/>
          <w:szCs w:val="24"/>
        </w:rPr>
        <w:t xml:space="preserve"> </w:t>
      </w:r>
    </w:p>
    <w:p w14:paraId="1370AFA9" w14:textId="77777777" w:rsidR="00471253" w:rsidRPr="006F27CB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college project</w:t>
      </w:r>
    </w:p>
    <w:p w14:paraId="650F96B9" w14:textId="77777777" w:rsidR="00B0734E" w:rsidRPr="006F27CB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Any other</w:t>
      </w:r>
    </w:p>
    <w:p w14:paraId="2216171E" w14:textId="77777777" w:rsidR="00EB47E1" w:rsidRPr="006F27CB" w:rsidRDefault="00EB47E1" w:rsidP="00EB47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24"/>
          <w:szCs w:val="24"/>
        </w:rPr>
      </w:pPr>
    </w:p>
    <w:p w14:paraId="4481A08E" w14:textId="25B9A035" w:rsidR="00F6550D" w:rsidRDefault="00471253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    </w:t>
      </w:r>
      <w:r w:rsidR="00B0734E" w:rsidRPr="006F27CB">
        <w:rPr>
          <w:rFonts w:cstheme="minorHAnsi"/>
          <w:sz w:val="24"/>
          <w:szCs w:val="24"/>
        </w:rPr>
        <w:t xml:space="preserve"> </w:t>
      </w:r>
      <w:r w:rsidR="00F6550D" w:rsidRPr="006F27CB">
        <w:rPr>
          <w:rFonts w:cstheme="minorHAnsi"/>
          <w:sz w:val="24"/>
          <w:szCs w:val="24"/>
        </w:rPr>
        <w:t>(b) Science and working principle behind the idea</w:t>
      </w:r>
      <w:r w:rsidR="0054157A">
        <w:rPr>
          <w:rFonts w:cstheme="minorHAnsi"/>
          <w:sz w:val="24"/>
          <w:szCs w:val="24"/>
        </w:rPr>
        <w:t xml:space="preserve"> (Use extra sheets, if required)</w:t>
      </w:r>
    </w:p>
    <w:p w14:paraId="3D34A31F" w14:textId="2762B248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05E3BB7" w14:textId="0A25A0DE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0991FC4" w14:textId="6D64881A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4C64ED9" w14:textId="06CBA8FC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E1E9055" w14:textId="0593DCFB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4914355" w14:textId="23D0C58F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B37C2D6" w14:textId="453A54F2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9D9B382" w14:textId="5FC87C22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94F127F" w14:textId="59856C6D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E9D66B7" w14:textId="277A6182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CFB88C7" w14:textId="78BAF7E2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7C47EC8" w14:textId="084084DE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E35F3B1" w14:textId="66D2AC3C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B2658F5" w14:textId="492F7CB4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DCFED18" w14:textId="6CC7742E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AC0E6F9" w14:textId="1569A56B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0FBADE0" w14:textId="224A201A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0BE41FE" w14:textId="6DF657C1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E9186F1" w14:textId="4FF2A0E5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A1346C3" w14:textId="408E6AF3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2A9CA63" w14:textId="36C61733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874D432" w14:textId="64FD65BE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8351338" w14:textId="572F4C72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C9489FB" w14:textId="797E307B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916D7C4" w14:textId="7C60686B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992D892" w14:textId="318B0AB8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E26F8BB" w14:textId="7820E723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1501550" w14:textId="184E719C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4693575" w14:textId="23347D6E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FBCBA15" w14:textId="763B784A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282A5B8" w14:textId="491C60FB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0C14E8E" w14:textId="72EF8176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94690F0" w14:textId="533337CE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EF0B3E6" w14:textId="23326522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F5E9674" w14:textId="4ABEB675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16A89F0" w14:textId="3F3A7116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0113BF9" w14:textId="70369745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9562DC5" w14:textId="7A26DA92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F9C048E" w14:textId="5F679C9E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4F03BDB" w14:textId="77777777" w:rsidR="004C43AB" w:rsidRPr="006F27C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BF94C71" w14:textId="77777777" w:rsidR="00471253" w:rsidRPr="006F27CB" w:rsidRDefault="00471253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B1D3512" w14:textId="1B886B76" w:rsidR="00A74370" w:rsidRPr="006F27CB" w:rsidRDefault="00A74370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3F8C5D0" w14:textId="77777777" w:rsidR="00F6550D" w:rsidRPr="006F27CB" w:rsidRDefault="00F6550D" w:rsidP="0047125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Proposed costs and time frame</w:t>
      </w:r>
    </w:p>
    <w:p w14:paraId="09C999ED" w14:textId="77777777" w:rsidR="00471253" w:rsidRPr="006F27CB" w:rsidRDefault="00471253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1"/>
        <w:gridCol w:w="3840"/>
        <w:gridCol w:w="2335"/>
        <w:gridCol w:w="2344"/>
      </w:tblGrid>
      <w:tr w:rsidR="00013638" w:rsidRPr="006F27CB" w14:paraId="3B08AF90" w14:textId="77777777" w:rsidTr="00546E9B">
        <w:trPr>
          <w:trHeight w:val="595"/>
        </w:trPr>
        <w:tc>
          <w:tcPr>
            <w:tcW w:w="817" w:type="dxa"/>
          </w:tcPr>
          <w:p w14:paraId="1622D904" w14:textId="286D8635" w:rsidR="00013638" w:rsidRPr="006F27CB" w:rsidRDefault="00013638" w:rsidP="00F6550D">
            <w:pPr>
              <w:autoSpaceDE w:val="0"/>
              <w:autoSpaceDN w:val="0"/>
              <w:adjustRightInd w:val="0"/>
              <w:rPr>
                <w:rFonts w:cstheme="minorHAnsi"/>
                <w:b/>
                <w:sz w:val="24"/>
                <w:szCs w:val="24"/>
              </w:rPr>
            </w:pPr>
            <w:r w:rsidRPr="006F27CB">
              <w:rPr>
                <w:rFonts w:cstheme="minorHAnsi"/>
                <w:b/>
                <w:sz w:val="24"/>
                <w:szCs w:val="24"/>
              </w:rPr>
              <w:t>Sr.No</w:t>
            </w:r>
            <w:r w:rsidR="009E5E59" w:rsidRPr="006F27CB">
              <w:rPr>
                <w:rFonts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3848" w:type="dxa"/>
          </w:tcPr>
          <w:p w14:paraId="51EC1F9B" w14:textId="77777777" w:rsidR="00013638" w:rsidRPr="006F27CB" w:rsidRDefault="00013638" w:rsidP="00F6550D">
            <w:pPr>
              <w:autoSpaceDE w:val="0"/>
              <w:autoSpaceDN w:val="0"/>
              <w:adjustRightInd w:val="0"/>
              <w:rPr>
                <w:rFonts w:cstheme="minorHAnsi"/>
                <w:b/>
                <w:sz w:val="24"/>
                <w:szCs w:val="24"/>
              </w:rPr>
            </w:pPr>
            <w:r w:rsidRPr="006F27CB">
              <w:rPr>
                <w:rFonts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338" w:type="dxa"/>
          </w:tcPr>
          <w:p w14:paraId="6A855D24" w14:textId="77777777" w:rsidR="00013638" w:rsidRPr="006F27CB" w:rsidRDefault="00013638" w:rsidP="00F6550D">
            <w:pPr>
              <w:autoSpaceDE w:val="0"/>
              <w:autoSpaceDN w:val="0"/>
              <w:adjustRightInd w:val="0"/>
              <w:rPr>
                <w:rFonts w:cstheme="minorHAnsi"/>
                <w:b/>
                <w:sz w:val="24"/>
                <w:szCs w:val="24"/>
              </w:rPr>
            </w:pPr>
            <w:r w:rsidRPr="006F27CB">
              <w:rPr>
                <w:rFonts w:cstheme="minorHAnsi"/>
                <w:b/>
                <w:sz w:val="24"/>
                <w:szCs w:val="24"/>
              </w:rPr>
              <w:t xml:space="preserve">Project Cost </w:t>
            </w:r>
          </w:p>
          <w:p w14:paraId="19531422" w14:textId="77777777" w:rsidR="00013638" w:rsidRPr="006F27CB" w:rsidRDefault="00013638" w:rsidP="00F6550D">
            <w:pPr>
              <w:autoSpaceDE w:val="0"/>
              <w:autoSpaceDN w:val="0"/>
              <w:adjustRightInd w:val="0"/>
              <w:rPr>
                <w:rFonts w:cstheme="minorHAnsi"/>
                <w:b/>
                <w:sz w:val="24"/>
                <w:szCs w:val="24"/>
              </w:rPr>
            </w:pPr>
            <w:r w:rsidRPr="006F27CB">
              <w:rPr>
                <w:rFonts w:cstheme="minorHAnsi"/>
                <w:b/>
                <w:sz w:val="24"/>
                <w:szCs w:val="24"/>
              </w:rPr>
              <w:t>Own Share</w:t>
            </w:r>
          </w:p>
        </w:tc>
        <w:tc>
          <w:tcPr>
            <w:tcW w:w="2347" w:type="dxa"/>
          </w:tcPr>
          <w:p w14:paraId="23381EF7" w14:textId="72FA08DA" w:rsidR="00013638" w:rsidRPr="006F27CB" w:rsidRDefault="00013638" w:rsidP="00F6550D">
            <w:pPr>
              <w:autoSpaceDE w:val="0"/>
              <w:autoSpaceDN w:val="0"/>
              <w:adjustRightInd w:val="0"/>
              <w:rPr>
                <w:rFonts w:cstheme="minorHAnsi"/>
                <w:b/>
                <w:sz w:val="24"/>
                <w:szCs w:val="24"/>
              </w:rPr>
            </w:pPr>
            <w:r w:rsidRPr="006F27CB">
              <w:rPr>
                <w:rFonts w:cstheme="minorHAnsi"/>
                <w:b/>
                <w:sz w:val="24"/>
                <w:szCs w:val="24"/>
              </w:rPr>
              <w:t>support sought</w:t>
            </w:r>
          </w:p>
        </w:tc>
      </w:tr>
      <w:tr w:rsidR="00E50471" w:rsidRPr="006F27CB" w14:paraId="1C2B5E8B" w14:textId="77777777" w:rsidTr="00546E9B">
        <w:trPr>
          <w:trHeight w:val="595"/>
        </w:trPr>
        <w:tc>
          <w:tcPr>
            <w:tcW w:w="817" w:type="dxa"/>
          </w:tcPr>
          <w:p w14:paraId="0AB04FC3" w14:textId="4B115516" w:rsidR="00E50471" w:rsidRPr="006F27CB" w:rsidRDefault="00546E9B" w:rsidP="00E50471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>1</w:t>
            </w:r>
            <w:r w:rsidR="00E50471" w:rsidRPr="006F27CB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3848" w:type="dxa"/>
          </w:tcPr>
          <w:p w14:paraId="28F098CC" w14:textId="75650AA5" w:rsidR="00E50471" w:rsidRPr="006F27CB" w:rsidRDefault="00E50471" w:rsidP="00E50471">
            <w:pPr>
              <w:pStyle w:val="NoSpacing"/>
              <w:ind w:left="-108" w:hanging="12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122A35A" w14:textId="714168F9" w:rsidR="00E50471" w:rsidRPr="006F27CB" w:rsidRDefault="00E50471" w:rsidP="00F6550D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47" w:type="dxa"/>
          </w:tcPr>
          <w:p w14:paraId="18E173FD" w14:textId="4FD9CAAF" w:rsidR="00E50471" w:rsidRPr="006F27CB" w:rsidRDefault="00E50471" w:rsidP="00F6550D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46D6C5B9" w14:textId="77777777" w:rsidR="00471253" w:rsidRPr="006F27CB" w:rsidRDefault="00471253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86C3222" w14:textId="77777777" w:rsidR="00471253" w:rsidRPr="006F27CB" w:rsidRDefault="00471253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9CC19B8" w14:textId="75939650" w:rsidR="00E50471" w:rsidRPr="006F27CB" w:rsidRDefault="00E50471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Project period in months: </w:t>
      </w:r>
    </w:p>
    <w:p w14:paraId="160379BE" w14:textId="10A2BF03" w:rsidR="00E50471" w:rsidRDefault="00E50471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(Not more than 1</w:t>
      </w:r>
      <w:r w:rsidR="00546E9B" w:rsidRPr="006F27CB">
        <w:rPr>
          <w:rFonts w:cstheme="minorHAnsi"/>
          <w:sz w:val="24"/>
          <w:szCs w:val="24"/>
        </w:rPr>
        <w:t>2</w:t>
      </w:r>
      <w:r w:rsidRPr="006F27CB">
        <w:rPr>
          <w:rFonts w:cstheme="minorHAnsi"/>
          <w:sz w:val="24"/>
          <w:szCs w:val="24"/>
        </w:rPr>
        <w:t xml:space="preserve"> months)</w:t>
      </w:r>
    </w:p>
    <w:p w14:paraId="4E868FC9" w14:textId="2F350DF6" w:rsidR="00C24FEF" w:rsidRDefault="00C24FEF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1656232" w14:textId="4974EB1C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56C6DEF" w14:textId="4BC23EB8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5ECEAF6" w14:textId="1CFEE292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946B09C" w14:textId="27F24C01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55A9B9B" w14:textId="50104999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BE44694" w14:textId="1F7466FF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A00633" w14:textId="491AA9E5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EF48817" w14:textId="2615A24A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6FFB2BF" w14:textId="3A791644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257F01D" w14:textId="12A37855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44C08A8" w14:textId="13F4DC37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3B0F2E3" w14:textId="2662BE31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5271B78" w14:textId="385590E1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5A3C9C0" w14:textId="377FA590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6FF64D9" w14:textId="7ECCA302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B967D30" w14:textId="274D5ED9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3C7E73" w14:textId="51CBF6E4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8CB5F00" w14:textId="4D083221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E77FF7E" w14:textId="6C916701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129703A" w14:textId="4DC3130C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BE931E" w14:textId="5D1EC4FB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077BE49" w14:textId="0CCB959E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937907C" w14:textId="63AED254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4C7CAB0" w14:textId="3FB7AA8A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416397E" w14:textId="63A84394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B0CCCE" w14:textId="77777777" w:rsidR="004C43AB" w:rsidRDefault="004C43AB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A09F1A6" w14:textId="3A883443" w:rsidR="00C24FEF" w:rsidRDefault="00C24FEF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649C8B5" w14:textId="27A57D7B" w:rsidR="00C24FEF" w:rsidRDefault="00C24FEF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2CB943B" w14:textId="270245EB" w:rsidR="00C24FEF" w:rsidRDefault="00C24FEF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D4121D7" w14:textId="66BBE3EF" w:rsidR="00C24FEF" w:rsidRDefault="00C24FEF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12435D1" w14:textId="753185A3" w:rsidR="00C24FEF" w:rsidRDefault="00C24FEF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7E0C1F1" w14:textId="77777777" w:rsidR="00C24FEF" w:rsidRPr="006F27CB" w:rsidRDefault="00C24FEF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E6235F5" w14:textId="77777777" w:rsidR="00471253" w:rsidRPr="006F27CB" w:rsidRDefault="00471253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8BCB9DE" w14:textId="77777777" w:rsidR="00E50471" w:rsidRPr="006F27CB" w:rsidRDefault="00F6550D" w:rsidP="00E5047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Activity details/work plan</w:t>
      </w:r>
    </w:p>
    <w:p w14:paraId="3B334687" w14:textId="77777777" w:rsidR="00E50471" w:rsidRPr="006F27CB" w:rsidRDefault="00E50471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31"/>
        <w:gridCol w:w="2504"/>
        <w:gridCol w:w="3414"/>
        <w:gridCol w:w="2241"/>
      </w:tblGrid>
      <w:tr w:rsidR="00E50471" w:rsidRPr="006F27CB" w14:paraId="6C0DB4C8" w14:textId="77777777" w:rsidTr="009E3F5E">
        <w:tc>
          <w:tcPr>
            <w:tcW w:w="810" w:type="dxa"/>
          </w:tcPr>
          <w:p w14:paraId="39256A75" w14:textId="40737573" w:rsidR="00E50471" w:rsidRPr="006F27CB" w:rsidRDefault="00E50471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6F27CB">
              <w:rPr>
                <w:rFonts w:cstheme="minorHAnsi"/>
                <w:b/>
                <w:sz w:val="24"/>
                <w:szCs w:val="24"/>
              </w:rPr>
              <w:t>Sr.No</w:t>
            </w:r>
            <w:r w:rsidR="009E5E59" w:rsidRPr="006F27CB">
              <w:rPr>
                <w:rFonts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2511" w:type="dxa"/>
          </w:tcPr>
          <w:p w14:paraId="6B71D3EE" w14:textId="77777777" w:rsidR="00E50471" w:rsidRPr="006F27CB" w:rsidRDefault="00E50471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6F27CB">
              <w:rPr>
                <w:rFonts w:cstheme="minorHAnsi"/>
                <w:b/>
                <w:sz w:val="24"/>
                <w:szCs w:val="24"/>
              </w:rPr>
              <w:t>Activities</w:t>
            </w:r>
          </w:p>
        </w:tc>
        <w:tc>
          <w:tcPr>
            <w:tcW w:w="3423" w:type="dxa"/>
          </w:tcPr>
          <w:p w14:paraId="08DC51F7" w14:textId="77777777" w:rsidR="00E50471" w:rsidRPr="006F27CB" w:rsidRDefault="00E50471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6F27CB">
              <w:rPr>
                <w:rFonts w:cstheme="minorHAnsi"/>
                <w:b/>
                <w:sz w:val="24"/>
                <w:szCs w:val="24"/>
              </w:rPr>
              <w:t>Monitorable Milestones</w:t>
            </w:r>
          </w:p>
        </w:tc>
        <w:tc>
          <w:tcPr>
            <w:tcW w:w="2246" w:type="dxa"/>
          </w:tcPr>
          <w:p w14:paraId="074137FE" w14:textId="77777777" w:rsidR="00E50471" w:rsidRPr="006F27CB" w:rsidRDefault="00E50471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6F27CB">
              <w:rPr>
                <w:rFonts w:cstheme="minorHAnsi"/>
                <w:b/>
                <w:sz w:val="24"/>
                <w:szCs w:val="24"/>
              </w:rPr>
              <w:t>Duration</w:t>
            </w:r>
            <w:r w:rsidR="00D91C4A" w:rsidRPr="006F27CB">
              <w:rPr>
                <w:rFonts w:cstheme="minorHAnsi"/>
                <w:b/>
                <w:sz w:val="24"/>
                <w:szCs w:val="24"/>
              </w:rPr>
              <w:t xml:space="preserve"> (months)</w:t>
            </w:r>
          </w:p>
        </w:tc>
      </w:tr>
      <w:tr w:rsidR="00E50471" w:rsidRPr="006F27CB" w14:paraId="4CF2F261" w14:textId="77777777" w:rsidTr="009E3F5E">
        <w:trPr>
          <w:trHeight w:val="758"/>
        </w:trPr>
        <w:tc>
          <w:tcPr>
            <w:tcW w:w="810" w:type="dxa"/>
          </w:tcPr>
          <w:p w14:paraId="64DD4E9F" w14:textId="21A771E0" w:rsidR="00E50471" w:rsidRPr="006F27CB" w:rsidRDefault="00E50471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11" w:type="dxa"/>
          </w:tcPr>
          <w:p w14:paraId="191E0E3E" w14:textId="31BFAEF3" w:rsidR="00E50471" w:rsidRPr="006F27CB" w:rsidRDefault="00E50471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23" w:type="dxa"/>
          </w:tcPr>
          <w:p w14:paraId="4634EA1F" w14:textId="59912EDD" w:rsidR="00E50471" w:rsidRPr="006F27CB" w:rsidRDefault="00E50471" w:rsidP="009E3F5E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 w:right="46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46" w:type="dxa"/>
          </w:tcPr>
          <w:p w14:paraId="77066F91" w14:textId="39FA7CC4" w:rsidR="00E50471" w:rsidRPr="006F27CB" w:rsidRDefault="00E50471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9E3F5E" w:rsidRPr="006F27CB" w14:paraId="0D5FB357" w14:textId="77777777" w:rsidTr="009E3F5E">
        <w:trPr>
          <w:trHeight w:val="758"/>
        </w:trPr>
        <w:tc>
          <w:tcPr>
            <w:tcW w:w="810" w:type="dxa"/>
          </w:tcPr>
          <w:p w14:paraId="1F4951E0" w14:textId="79C997E1" w:rsidR="009E3F5E" w:rsidRPr="006F27CB" w:rsidRDefault="009E3F5E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11" w:type="dxa"/>
          </w:tcPr>
          <w:p w14:paraId="7BD04E93" w14:textId="77777777" w:rsidR="009E3F5E" w:rsidRPr="006F27CB" w:rsidRDefault="009E3F5E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423" w:type="dxa"/>
          </w:tcPr>
          <w:p w14:paraId="39FBBA89" w14:textId="379C1475" w:rsidR="009E3F5E" w:rsidRPr="006F27CB" w:rsidRDefault="009E3F5E" w:rsidP="009E3F5E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 w:right="46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46" w:type="dxa"/>
          </w:tcPr>
          <w:p w14:paraId="092FE48D" w14:textId="2FC870CC" w:rsidR="009E3F5E" w:rsidRPr="006F27CB" w:rsidRDefault="009E3F5E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9E3F5E" w:rsidRPr="006F27CB" w14:paraId="1E3F8DCF" w14:textId="77777777" w:rsidTr="009E3F5E">
        <w:trPr>
          <w:trHeight w:val="758"/>
        </w:trPr>
        <w:tc>
          <w:tcPr>
            <w:tcW w:w="810" w:type="dxa"/>
          </w:tcPr>
          <w:p w14:paraId="2B6FDA56" w14:textId="05894B26" w:rsidR="009E3F5E" w:rsidRPr="006F27CB" w:rsidRDefault="009E3F5E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11" w:type="dxa"/>
          </w:tcPr>
          <w:p w14:paraId="18B4DBE4" w14:textId="77777777" w:rsidR="009E3F5E" w:rsidRPr="006F27CB" w:rsidRDefault="009E3F5E" w:rsidP="009E3F5E">
            <w:pPr>
              <w:widowControl w:val="0"/>
              <w:autoSpaceDE w:val="0"/>
              <w:autoSpaceDN w:val="0"/>
              <w:adjustRightInd w:val="0"/>
              <w:spacing w:before="80" w:line="360" w:lineRule="auto"/>
              <w:ind w:right="39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23" w:type="dxa"/>
          </w:tcPr>
          <w:p w14:paraId="25A88C52" w14:textId="77777777" w:rsidR="009E3F5E" w:rsidRPr="006F27CB" w:rsidRDefault="009E3F5E" w:rsidP="009E3F5E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 w:right="46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46" w:type="dxa"/>
          </w:tcPr>
          <w:p w14:paraId="4E1BDECF" w14:textId="45D4889A" w:rsidR="009E3F5E" w:rsidRPr="006F27CB" w:rsidRDefault="009E3F5E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9E3F5E" w:rsidRPr="006F27CB" w14:paraId="5C611519" w14:textId="77777777" w:rsidTr="009E3F5E">
        <w:trPr>
          <w:trHeight w:val="758"/>
        </w:trPr>
        <w:tc>
          <w:tcPr>
            <w:tcW w:w="810" w:type="dxa"/>
          </w:tcPr>
          <w:p w14:paraId="072FF32D" w14:textId="093773D0" w:rsidR="009E3F5E" w:rsidRPr="006F27CB" w:rsidRDefault="009E3F5E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11" w:type="dxa"/>
          </w:tcPr>
          <w:p w14:paraId="2E794C85" w14:textId="77777777" w:rsidR="009E3F5E" w:rsidRPr="006F27CB" w:rsidRDefault="009E3F5E" w:rsidP="009E3F5E">
            <w:pPr>
              <w:widowControl w:val="0"/>
              <w:autoSpaceDE w:val="0"/>
              <w:autoSpaceDN w:val="0"/>
              <w:adjustRightInd w:val="0"/>
              <w:spacing w:before="80" w:line="360" w:lineRule="auto"/>
              <w:ind w:right="41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23" w:type="dxa"/>
          </w:tcPr>
          <w:p w14:paraId="11660B52" w14:textId="55E69037" w:rsidR="009E3F5E" w:rsidRPr="006F27CB" w:rsidRDefault="009E3F5E" w:rsidP="009E3F5E">
            <w:pPr>
              <w:widowControl w:val="0"/>
              <w:autoSpaceDE w:val="0"/>
              <w:autoSpaceDN w:val="0"/>
              <w:adjustRightInd w:val="0"/>
              <w:spacing w:before="80" w:line="360" w:lineRule="auto"/>
              <w:ind w:right="41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46" w:type="dxa"/>
          </w:tcPr>
          <w:p w14:paraId="12CCF85F" w14:textId="7F14A40D" w:rsidR="009E3F5E" w:rsidRPr="006F27CB" w:rsidRDefault="009E3F5E" w:rsidP="009E3F5E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14:paraId="13734FF4" w14:textId="4CADCD1B" w:rsidR="00F6550D" w:rsidRDefault="00F6550D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42A26F95" w14:textId="6C9F7ABF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3D34E680" w14:textId="317B92BE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6CB95F7C" w14:textId="1E90F76F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3A7119A4" w14:textId="1FF18AE3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1069E5EF" w14:textId="49A6AF88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1AA8C69B" w14:textId="57D7E5C0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1095CE7F" w14:textId="5E1F8626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7A6A397E" w14:textId="582C80DF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3E58CCA5" w14:textId="6FAFA36A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401D12AB" w14:textId="3661F906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679B18EB" w14:textId="4417E2FC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636BC1CD" w14:textId="37F6B0A9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0DE41F69" w14:textId="0395B4B9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2142CBD1" w14:textId="1A91C3A8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650BB662" w14:textId="0D60A9D7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50606795" w14:textId="1D72AE1A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538DCF4B" w14:textId="025664C4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476451A0" w14:textId="6E9C3739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79FF7D37" w14:textId="59739C64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43439A72" w14:textId="1388D365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03228437" w14:textId="5E36E023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7A41745B" w14:textId="3C19CF81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453A58DC" w14:textId="6A6FD752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5FA4581A" w14:textId="3ED4CC31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04AA391D" w14:textId="115DC1B0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54DC4099" w14:textId="20A7083F" w:rsidR="004C43A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42F42A7C" w14:textId="77777777" w:rsidR="004C43AB" w:rsidRPr="006F27CB" w:rsidRDefault="004C43AB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49CEFE62" w14:textId="77777777" w:rsidR="00E50471" w:rsidRPr="006F27CB" w:rsidRDefault="00E50471" w:rsidP="00E5047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501DF07" w14:textId="4D958641" w:rsidR="00F6550D" w:rsidRDefault="00F6550D" w:rsidP="00B37A5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Have you received financial support / award for your present work from any</w:t>
      </w:r>
      <w:r w:rsidR="00D91C4A" w:rsidRPr="006F27CB">
        <w:rPr>
          <w:rFonts w:cstheme="minorHAnsi"/>
          <w:sz w:val="24"/>
          <w:szCs w:val="24"/>
        </w:rPr>
        <w:t xml:space="preserve"> </w:t>
      </w:r>
      <w:r w:rsidRPr="006F27CB">
        <w:rPr>
          <w:rFonts w:cstheme="minorHAnsi"/>
          <w:sz w:val="24"/>
          <w:szCs w:val="24"/>
        </w:rPr>
        <w:t>other sources? (if so, please furnish details)</w:t>
      </w:r>
    </w:p>
    <w:p w14:paraId="7C4C4393" w14:textId="4E922415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77F0BC0" w14:textId="3FF2A196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A2DD35A" w14:textId="2B121810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031D4A8" w14:textId="42B82FBC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F0C1F22" w14:textId="7F131B09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B01379C" w14:textId="18BF2195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77816A9" w14:textId="550A40D0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565494D" w14:textId="19B9CB5E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7BB9810" w14:textId="42C55928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7FA27FA" w14:textId="42DC707F" w:rsid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DD48757" w14:textId="77777777" w:rsidR="004C43AB" w:rsidRPr="004C43AB" w:rsidRDefault="004C43AB" w:rsidP="004C43A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3D5D8D2" w14:textId="75AB4943" w:rsidR="00D91C4A" w:rsidRPr="006F27CB" w:rsidRDefault="00A74370" w:rsidP="00A7437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       </w:t>
      </w:r>
    </w:p>
    <w:p w14:paraId="4DEBE2DB" w14:textId="62CE678F" w:rsidR="00D91C4A" w:rsidRPr="006F27CB" w:rsidRDefault="00D91C4A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367BC75" w14:textId="5DB5905F" w:rsidR="006F27CB" w:rsidRPr="006F27CB" w:rsidRDefault="006F27C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D6ABAFB" w14:textId="77777777" w:rsidR="00B37A5A" w:rsidRPr="006F27CB" w:rsidRDefault="00B37A5A" w:rsidP="00B37A5A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 xml:space="preserve">Essential Criteria </w:t>
      </w:r>
    </w:p>
    <w:p w14:paraId="32941DB4" w14:textId="77777777" w:rsidR="00877403" w:rsidRPr="006F27CB" w:rsidRDefault="00877403" w:rsidP="008774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5"/>
        <w:gridCol w:w="4655"/>
      </w:tblGrid>
      <w:tr w:rsidR="00B37A5A" w:rsidRPr="006F27CB" w14:paraId="2E9CFAB9" w14:textId="77777777" w:rsidTr="00B37A5A">
        <w:tc>
          <w:tcPr>
            <w:tcW w:w="4788" w:type="dxa"/>
          </w:tcPr>
          <w:p w14:paraId="7744593B" w14:textId="1B9F119D" w:rsidR="00B37A5A" w:rsidRPr="006F27CB" w:rsidRDefault="00B37A5A" w:rsidP="00F6550D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 xml:space="preserve">Applicant Confirms that he/she has not been a recipient of any </w:t>
            </w:r>
            <w:r w:rsidR="009E5E59" w:rsidRPr="006F27CB">
              <w:rPr>
                <w:rFonts w:cstheme="minorHAnsi"/>
                <w:sz w:val="24"/>
                <w:szCs w:val="24"/>
              </w:rPr>
              <w:t>similar support</w:t>
            </w:r>
            <w:r w:rsidRPr="006F27CB">
              <w:rPr>
                <w:rFonts w:cstheme="minorHAnsi"/>
                <w:sz w:val="24"/>
                <w:szCs w:val="24"/>
              </w:rPr>
              <w:t xml:space="preserve"> previously</w:t>
            </w:r>
            <w:r w:rsidR="00BD010E" w:rsidRPr="006F27CB">
              <w:rPr>
                <w:rFonts w:cstheme="minorHAnsi"/>
                <w:sz w:val="24"/>
                <w:szCs w:val="24"/>
              </w:rPr>
              <w:t xml:space="preserve"> for the same innovative concept as proposed in this form</w:t>
            </w:r>
            <w:r w:rsidRPr="006F27CB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4788" w:type="dxa"/>
          </w:tcPr>
          <w:p w14:paraId="14201A48" w14:textId="4BA8E477" w:rsidR="00B37A5A" w:rsidRPr="006F27CB" w:rsidRDefault="00B37A5A" w:rsidP="00877403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877403" w:rsidRPr="006F27CB" w14:paraId="5D18D7C6" w14:textId="77777777" w:rsidTr="00B37A5A">
        <w:tc>
          <w:tcPr>
            <w:tcW w:w="4788" w:type="dxa"/>
          </w:tcPr>
          <w:p w14:paraId="574B5862" w14:textId="6CCB5F66" w:rsidR="00877403" w:rsidRPr="00C24FEF" w:rsidRDefault="00877403" w:rsidP="00F6550D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C24FEF">
              <w:rPr>
                <w:rFonts w:cstheme="minorHAnsi"/>
                <w:color w:val="000000" w:themeColor="text1"/>
                <w:sz w:val="24"/>
                <w:szCs w:val="24"/>
              </w:rPr>
              <w:t>Applicant is planning to pursue</w:t>
            </w:r>
            <w:r w:rsidR="006F27CB" w:rsidRPr="00C24FEF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5A5CCE" w:rsidRPr="00C24FEF">
              <w:rPr>
                <w:rFonts w:cstheme="minorHAnsi"/>
                <w:color w:val="000000" w:themeColor="text1"/>
                <w:sz w:val="24"/>
                <w:szCs w:val="24"/>
              </w:rPr>
              <w:t>______</w:t>
            </w:r>
            <w:r w:rsidRPr="00C24FEF">
              <w:rPr>
                <w:rFonts w:cstheme="minorHAnsi"/>
                <w:color w:val="000000" w:themeColor="text1"/>
                <w:sz w:val="24"/>
                <w:szCs w:val="24"/>
              </w:rPr>
              <w:t>full time with no other concurrent commitments</w:t>
            </w:r>
          </w:p>
        </w:tc>
        <w:tc>
          <w:tcPr>
            <w:tcW w:w="4788" w:type="dxa"/>
          </w:tcPr>
          <w:p w14:paraId="008A84E4" w14:textId="398DDF26" w:rsidR="00877403" w:rsidRPr="006F27CB" w:rsidRDefault="00877403" w:rsidP="00877403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877403" w:rsidRPr="006F27CB" w14:paraId="7CBAF223" w14:textId="77777777" w:rsidTr="00B37A5A">
        <w:tc>
          <w:tcPr>
            <w:tcW w:w="4788" w:type="dxa"/>
          </w:tcPr>
          <w:p w14:paraId="1D1AA292" w14:textId="77777777" w:rsidR="00877403" w:rsidRPr="006F27CB" w:rsidRDefault="00877403" w:rsidP="00EB47E1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>Applicant confirms that he/she is fully committed to work towards the prototype development for which the support is being sought and should not treat this as a stop g</w:t>
            </w:r>
            <w:r w:rsidR="00EB47E1" w:rsidRPr="006F27CB">
              <w:rPr>
                <w:rFonts w:cstheme="minorHAnsi"/>
                <w:sz w:val="24"/>
                <w:szCs w:val="24"/>
              </w:rPr>
              <w:t>a</w:t>
            </w:r>
            <w:r w:rsidRPr="006F27CB">
              <w:rPr>
                <w:rFonts w:cstheme="minorHAnsi"/>
                <w:sz w:val="24"/>
                <w:szCs w:val="24"/>
              </w:rPr>
              <w:t xml:space="preserve">p arrangement </w:t>
            </w:r>
            <w:r w:rsidR="00EB47E1" w:rsidRPr="006F27CB">
              <w:rPr>
                <w:rFonts w:cstheme="minorHAnsi"/>
                <w:sz w:val="24"/>
                <w:szCs w:val="24"/>
              </w:rPr>
              <w:t xml:space="preserve">to support </w:t>
            </w:r>
            <w:r w:rsidRPr="006F27CB">
              <w:rPr>
                <w:rFonts w:cstheme="minorHAnsi"/>
                <w:sz w:val="24"/>
                <w:szCs w:val="24"/>
              </w:rPr>
              <w:t>any other pursuits</w:t>
            </w:r>
          </w:p>
        </w:tc>
        <w:tc>
          <w:tcPr>
            <w:tcW w:w="4788" w:type="dxa"/>
          </w:tcPr>
          <w:p w14:paraId="21DB7F9A" w14:textId="12B68249" w:rsidR="00877403" w:rsidRPr="006F27CB" w:rsidRDefault="00877403" w:rsidP="00877403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877403" w:rsidRPr="006F27CB" w14:paraId="67B35477" w14:textId="77777777" w:rsidTr="00B37A5A">
        <w:tc>
          <w:tcPr>
            <w:tcW w:w="4788" w:type="dxa"/>
          </w:tcPr>
          <w:p w14:paraId="2AE81596" w14:textId="34D64799" w:rsidR="00877403" w:rsidRPr="006F27CB" w:rsidRDefault="00877403" w:rsidP="00F6550D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F27CB">
              <w:rPr>
                <w:rFonts w:cstheme="minorHAnsi"/>
                <w:sz w:val="24"/>
                <w:szCs w:val="24"/>
              </w:rPr>
              <w:t xml:space="preserve">Applicant has or is planning to register for the incubation program at the </w:t>
            </w:r>
            <w:r w:rsidR="00546E9B" w:rsidRPr="006F27CB">
              <w:rPr>
                <w:rFonts w:cstheme="minorHAnsi"/>
                <w:sz w:val="24"/>
                <w:szCs w:val="24"/>
              </w:rPr>
              <w:t>SIIC, IIT Kanpur</w:t>
            </w:r>
            <w:r w:rsidRPr="006F27CB">
              <w:rPr>
                <w:rFonts w:cstheme="minorHAnsi"/>
                <w:sz w:val="24"/>
                <w:szCs w:val="24"/>
              </w:rPr>
              <w:t xml:space="preserve"> </w:t>
            </w:r>
            <w:r w:rsidR="00546E9B" w:rsidRPr="006F27CB">
              <w:rPr>
                <w:rFonts w:cstheme="minorHAnsi"/>
                <w:sz w:val="24"/>
                <w:szCs w:val="24"/>
              </w:rPr>
              <w:t>after the 12 months of</w:t>
            </w:r>
            <w:r w:rsidRPr="006F27CB">
              <w:rPr>
                <w:rFonts w:cstheme="minorHAnsi"/>
                <w:sz w:val="24"/>
                <w:szCs w:val="24"/>
              </w:rPr>
              <w:t xml:space="preserve"> support</w:t>
            </w:r>
          </w:p>
        </w:tc>
        <w:tc>
          <w:tcPr>
            <w:tcW w:w="4788" w:type="dxa"/>
          </w:tcPr>
          <w:p w14:paraId="2490F27C" w14:textId="7EB0D6F3" w:rsidR="00877403" w:rsidRPr="006F27CB" w:rsidRDefault="00877403" w:rsidP="00877403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0067868F" w14:textId="77777777" w:rsidR="00B37A5A" w:rsidRPr="006F27CB" w:rsidRDefault="00B37A5A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1519241" w14:textId="2C0EA978" w:rsidR="00B37A5A" w:rsidRDefault="00B37A5A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98832F1" w14:textId="091712EF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53E03F5" w14:textId="472AC37E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E9A8B6B" w14:textId="19E36F20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52ADDA4" w14:textId="1885AD34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B526873" w14:textId="037DE557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FD3DAC1" w14:textId="4D7BCEAB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1B44493" w14:textId="1BB775B3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82B13A4" w14:textId="579D5C95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AF5B072" w14:textId="4E7EE9F8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5E29FCA" w14:textId="1218FA47" w:rsidR="004C43AB" w:rsidRDefault="004C43AB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164960F" w14:textId="77777777" w:rsidR="00F6550D" w:rsidRPr="006F27CB" w:rsidRDefault="00F6550D" w:rsidP="00877403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F27CB">
        <w:rPr>
          <w:rFonts w:cstheme="minorHAnsi"/>
          <w:b/>
          <w:bCs/>
          <w:sz w:val="24"/>
          <w:szCs w:val="24"/>
        </w:rPr>
        <w:t>Declaration:</w:t>
      </w:r>
    </w:p>
    <w:p w14:paraId="3ADDC478" w14:textId="77777777" w:rsidR="00F6550D" w:rsidRPr="006F27CB" w:rsidRDefault="00F6550D" w:rsidP="00B37A5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I declare that all the statements made in this application are true,</w:t>
      </w:r>
      <w:r w:rsidR="00B37A5A" w:rsidRPr="006F27CB">
        <w:rPr>
          <w:rFonts w:cstheme="minorHAnsi"/>
          <w:sz w:val="24"/>
          <w:szCs w:val="24"/>
        </w:rPr>
        <w:t xml:space="preserve"> </w:t>
      </w:r>
      <w:r w:rsidRPr="006F27CB">
        <w:rPr>
          <w:rFonts w:cstheme="minorHAnsi"/>
          <w:sz w:val="24"/>
          <w:szCs w:val="24"/>
        </w:rPr>
        <w:t xml:space="preserve">complete and correct to the best of my knowledge and belief. </w:t>
      </w:r>
      <w:r w:rsidR="00BD010E" w:rsidRPr="006F27CB">
        <w:rPr>
          <w:rFonts w:cstheme="minorHAnsi"/>
          <w:sz w:val="24"/>
          <w:szCs w:val="24"/>
        </w:rPr>
        <w:t xml:space="preserve"> If </w:t>
      </w:r>
      <w:r w:rsidRPr="006F27CB">
        <w:rPr>
          <w:rFonts w:cstheme="minorHAnsi"/>
          <w:sz w:val="24"/>
          <w:szCs w:val="24"/>
        </w:rPr>
        <w:t>any information</w:t>
      </w:r>
      <w:r w:rsidR="00BD010E" w:rsidRPr="006F27CB">
        <w:rPr>
          <w:rFonts w:cstheme="minorHAnsi"/>
          <w:sz w:val="24"/>
          <w:szCs w:val="24"/>
        </w:rPr>
        <w:t xml:space="preserve"> is </w:t>
      </w:r>
      <w:r w:rsidRPr="006F27CB">
        <w:rPr>
          <w:rFonts w:cstheme="minorHAnsi"/>
          <w:sz w:val="24"/>
          <w:szCs w:val="24"/>
        </w:rPr>
        <w:t>found false or incorrect, my candidature will stand</w:t>
      </w:r>
      <w:r w:rsidR="00B37A5A" w:rsidRPr="006F27CB">
        <w:rPr>
          <w:rFonts w:cstheme="minorHAnsi"/>
          <w:sz w:val="24"/>
          <w:szCs w:val="24"/>
        </w:rPr>
        <w:t xml:space="preserve"> </w:t>
      </w:r>
      <w:r w:rsidRPr="006F27CB">
        <w:rPr>
          <w:rFonts w:cstheme="minorHAnsi"/>
          <w:sz w:val="24"/>
          <w:szCs w:val="24"/>
        </w:rPr>
        <w:t>cancelled and all my claims will be forfeited. I have not received any</w:t>
      </w:r>
    </w:p>
    <w:p w14:paraId="68C715B8" w14:textId="77777777" w:rsidR="00F6550D" w:rsidRPr="006F27CB" w:rsidRDefault="00F6550D" w:rsidP="00B37A5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6F27CB">
        <w:rPr>
          <w:rFonts w:cstheme="minorHAnsi"/>
          <w:sz w:val="24"/>
          <w:szCs w:val="24"/>
        </w:rPr>
        <w:t>financial assistance for the present proposal from any other agency.</w:t>
      </w:r>
    </w:p>
    <w:p w14:paraId="389923CA" w14:textId="6A8B7EE2" w:rsidR="00B37A5A" w:rsidRDefault="00B37A5A" w:rsidP="00B37A5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AC1C732" w14:textId="4B535446" w:rsidR="005A5CCE" w:rsidRPr="005A5CCE" w:rsidRDefault="005A5CCE" w:rsidP="005A5CCE">
      <w:pPr>
        <w:pStyle w:val="NoSpacing"/>
        <w:numPr>
          <w:ilvl w:val="0"/>
          <w:numId w:val="18"/>
        </w:numPr>
        <w:jc w:val="both"/>
        <w:rPr>
          <w:rFonts w:asciiTheme="minorHAnsi" w:eastAsiaTheme="minorHAnsi" w:hAnsiTheme="minorHAnsi" w:cstheme="minorHAnsi"/>
          <w:b/>
          <w:bCs/>
          <w:sz w:val="24"/>
          <w:szCs w:val="24"/>
          <w:lang w:val="en-IN"/>
        </w:rPr>
      </w:pPr>
      <w:r w:rsidRPr="005A5CCE">
        <w:rPr>
          <w:rFonts w:asciiTheme="minorHAnsi" w:eastAsiaTheme="minorHAnsi" w:hAnsiTheme="minorHAnsi" w:cstheme="minorHAnsi"/>
          <w:b/>
          <w:bCs/>
          <w:sz w:val="24"/>
          <w:szCs w:val="24"/>
          <w:lang w:val="en-IN"/>
        </w:rPr>
        <w:t>Undertaking and signatures</w:t>
      </w:r>
    </w:p>
    <w:p w14:paraId="37039A89" w14:textId="77777777" w:rsidR="005A5CCE" w:rsidRPr="005A5CCE" w:rsidRDefault="005A5CCE" w:rsidP="005A5CCE">
      <w:pPr>
        <w:pStyle w:val="NoSpacing"/>
        <w:numPr>
          <w:ilvl w:val="0"/>
          <w:numId w:val="20"/>
        </w:numPr>
        <w:jc w:val="both"/>
        <w:rPr>
          <w:rFonts w:asciiTheme="minorHAnsi" w:eastAsiaTheme="minorHAnsi" w:hAnsiTheme="minorHAnsi" w:cstheme="minorHAnsi"/>
          <w:sz w:val="24"/>
          <w:szCs w:val="24"/>
          <w:lang w:val="en-IN"/>
        </w:rPr>
      </w:pP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I confirm that the above-mentioned information is true. </w:t>
      </w:r>
    </w:p>
    <w:p w14:paraId="204C5DA7" w14:textId="77777777" w:rsidR="005A5CCE" w:rsidRPr="005A5CCE" w:rsidRDefault="005A5CCE" w:rsidP="005A5CCE">
      <w:pPr>
        <w:pStyle w:val="NoSpacing"/>
        <w:numPr>
          <w:ilvl w:val="0"/>
          <w:numId w:val="19"/>
        </w:numPr>
        <w:ind w:left="360"/>
        <w:jc w:val="both"/>
        <w:rPr>
          <w:rFonts w:asciiTheme="minorHAnsi" w:eastAsiaTheme="minorHAnsi" w:hAnsiTheme="minorHAnsi" w:cstheme="minorHAnsi"/>
          <w:sz w:val="24"/>
          <w:szCs w:val="24"/>
          <w:lang w:val="en-IN"/>
        </w:rPr>
      </w:pP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>I confirm that I have read and understood the guidelines.</w:t>
      </w:r>
    </w:p>
    <w:p w14:paraId="2CB18804" w14:textId="77777777" w:rsidR="005A5CCE" w:rsidRPr="005A5CCE" w:rsidRDefault="005A5CCE" w:rsidP="005A5CCE">
      <w:pPr>
        <w:pStyle w:val="NoSpacing"/>
        <w:numPr>
          <w:ilvl w:val="0"/>
          <w:numId w:val="19"/>
        </w:numPr>
        <w:ind w:left="360"/>
        <w:jc w:val="both"/>
        <w:rPr>
          <w:rFonts w:asciiTheme="minorHAnsi" w:eastAsiaTheme="minorHAnsi" w:hAnsiTheme="minorHAnsi" w:cstheme="minorHAnsi"/>
          <w:sz w:val="24"/>
          <w:szCs w:val="24"/>
          <w:lang w:val="en-IN"/>
        </w:rPr>
      </w:pP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>I confirm that I meet requirements of the programme and shall abide by the rules of the programme.</w:t>
      </w:r>
    </w:p>
    <w:p w14:paraId="31BBCBB5" w14:textId="41FD62D6" w:rsidR="005A5CCE" w:rsidRPr="005A5CCE" w:rsidRDefault="005A5CCE" w:rsidP="005A5CCE">
      <w:pPr>
        <w:pStyle w:val="NoSpacing"/>
        <w:numPr>
          <w:ilvl w:val="0"/>
          <w:numId w:val="19"/>
        </w:numPr>
        <w:ind w:left="360"/>
        <w:jc w:val="both"/>
        <w:rPr>
          <w:rFonts w:asciiTheme="minorHAnsi" w:eastAsiaTheme="minorHAnsi" w:hAnsiTheme="minorHAnsi" w:cstheme="minorHAnsi"/>
          <w:sz w:val="24"/>
          <w:szCs w:val="24"/>
          <w:lang w:val="en-IN"/>
        </w:rPr>
      </w:pP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I confirm that I shall provide all requested data and information to the </w:t>
      </w:r>
      <w:r w:rsid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PI</w:t>
      </w: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 in a timely manner.</w:t>
      </w:r>
    </w:p>
    <w:p w14:paraId="0C82B8D2" w14:textId="241E3CC0" w:rsidR="005A5CCE" w:rsidRPr="005A5CCE" w:rsidRDefault="005A5CCE" w:rsidP="005A5CCE">
      <w:pPr>
        <w:pStyle w:val="NoSpacing"/>
        <w:numPr>
          <w:ilvl w:val="0"/>
          <w:numId w:val="19"/>
        </w:numPr>
        <w:ind w:left="360"/>
        <w:jc w:val="both"/>
        <w:rPr>
          <w:rFonts w:asciiTheme="minorHAnsi" w:eastAsiaTheme="minorHAnsi" w:hAnsiTheme="minorHAnsi" w:cstheme="minorHAnsi"/>
          <w:sz w:val="24"/>
          <w:szCs w:val="24"/>
          <w:lang w:val="en-IN"/>
        </w:rPr>
      </w:pP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>I commit to keeping the P</w:t>
      </w:r>
      <w:r w:rsid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I</w:t>
      </w: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 promptly informed about all key business-related developments including incorporation of company, success in raising grant/equity/other funding etc.</w:t>
      </w:r>
    </w:p>
    <w:p w14:paraId="26FAF1E4" w14:textId="7D194042" w:rsidR="005A5CCE" w:rsidRPr="005A5CCE" w:rsidRDefault="005A5CCE" w:rsidP="005A5CCE">
      <w:pPr>
        <w:pStyle w:val="NoSpacing"/>
        <w:numPr>
          <w:ilvl w:val="0"/>
          <w:numId w:val="19"/>
        </w:numPr>
        <w:ind w:left="360"/>
        <w:rPr>
          <w:rFonts w:asciiTheme="minorHAnsi" w:eastAsiaTheme="minorHAnsi" w:hAnsiTheme="minorHAnsi" w:cstheme="minorHAnsi"/>
          <w:sz w:val="24"/>
          <w:szCs w:val="24"/>
          <w:lang w:val="en-IN"/>
        </w:rPr>
      </w:pP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I will not avail the funding support </w:t>
      </w:r>
      <w:r w:rsid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under</w:t>
      </w: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 </w:t>
      </w:r>
      <w:r w:rsid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any other</w:t>
      </w: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 scheme</w:t>
      </w:r>
      <w:r w:rsid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/</w:t>
      </w:r>
      <w:r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s </w:t>
      </w:r>
      <w:r w:rsid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for the same prototype.</w:t>
      </w:r>
    </w:p>
    <w:p w14:paraId="7412F979" w14:textId="1A79F371" w:rsidR="00311BF6" w:rsidRPr="005A5CCE" w:rsidRDefault="005A5CCE" w:rsidP="00311BF6">
      <w:pPr>
        <w:pStyle w:val="NoSpacing"/>
        <w:numPr>
          <w:ilvl w:val="0"/>
          <w:numId w:val="19"/>
        </w:numPr>
        <w:ind w:left="360"/>
        <w:rPr>
          <w:rFonts w:asciiTheme="minorHAnsi" w:eastAsiaTheme="minorHAnsi" w:hAnsiTheme="minorHAnsi" w:cstheme="minorHAnsi"/>
          <w:sz w:val="24"/>
          <w:szCs w:val="24"/>
          <w:lang w:val="en-IN"/>
        </w:rPr>
      </w:pPr>
      <w:r w:rsidRP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None of my team members will avail support under</w:t>
      </w:r>
      <w:r w:rsidR="00311BF6"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 </w:t>
      </w:r>
      <w:r w:rsid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any other</w:t>
      </w:r>
      <w:r w:rsidR="00311BF6"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 scheme</w:t>
      </w:r>
      <w:r w:rsid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/</w:t>
      </w:r>
      <w:r w:rsidR="00311BF6" w:rsidRPr="005A5CCE">
        <w:rPr>
          <w:rFonts w:asciiTheme="minorHAnsi" w:eastAsiaTheme="minorHAnsi" w:hAnsiTheme="minorHAnsi" w:cstheme="minorHAnsi"/>
          <w:sz w:val="24"/>
          <w:szCs w:val="24"/>
          <w:lang w:val="en-IN"/>
        </w:rPr>
        <w:t xml:space="preserve">s </w:t>
      </w:r>
      <w:r w:rsidR="00311BF6">
        <w:rPr>
          <w:rFonts w:asciiTheme="minorHAnsi" w:eastAsiaTheme="minorHAnsi" w:hAnsiTheme="minorHAnsi" w:cstheme="minorHAnsi"/>
          <w:sz w:val="24"/>
          <w:szCs w:val="24"/>
          <w:lang w:val="en-IN"/>
        </w:rPr>
        <w:t>for the same prototype.</w:t>
      </w:r>
    </w:p>
    <w:p w14:paraId="4C08A3D5" w14:textId="16F991C4" w:rsidR="00B37A5A" w:rsidRPr="00311BF6" w:rsidRDefault="00B37A5A" w:rsidP="00311BF6">
      <w:pPr>
        <w:pStyle w:val="NoSpacing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632745C7" w14:textId="77777777" w:rsidR="00311BF6" w:rsidRPr="00311BF6" w:rsidRDefault="00311BF6" w:rsidP="00311BF6">
      <w:pPr>
        <w:pStyle w:val="NoSpacing"/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02821180" w14:textId="77777777" w:rsidR="00B37A5A" w:rsidRPr="006F27CB" w:rsidRDefault="00B37A5A" w:rsidP="00B37A5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2E61D49" w14:textId="77777777" w:rsidR="00B37A5A" w:rsidRPr="006F27CB" w:rsidRDefault="00B37A5A" w:rsidP="00B37A5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0FE65CB" w14:textId="77777777" w:rsidR="00B37A5A" w:rsidRPr="006F27CB" w:rsidRDefault="00B37A5A" w:rsidP="00B37A5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A93F949" w14:textId="77777777" w:rsidR="00F6550D" w:rsidRPr="006F27CB" w:rsidRDefault="00F6550D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F27CB">
        <w:rPr>
          <w:rFonts w:cstheme="minorHAnsi"/>
          <w:b/>
          <w:bCs/>
          <w:sz w:val="24"/>
          <w:szCs w:val="24"/>
        </w:rPr>
        <w:t xml:space="preserve">Place: </w:t>
      </w:r>
      <w:r w:rsidR="00B37A5A" w:rsidRPr="006F27CB">
        <w:rPr>
          <w:rFonts w:cstheme="minorHAnsi"/>
          <w:b/>
          <w:bCs/>
          <w:sz w:val="24"/>
          <w:szCs w:val="24"/>
        </w:rPr>
        <w:tab/>
      </w:r>
      <w:r w:rsidR="00B37A5A" w:rsidRPr="006F27CB">
        <w:rPr>
          <w:rFonts w:cstheme="minorHAnsi"/>
          <w:b/>
          <w:bCs/>
          <w:sz w:val="24"/>
          <w:szCs w:val="24"/>
        </w:rPr>
        <w:tab/>
      </w:r>
      <w:r w:rsidR="00B37A5A" w:rsidRPr="006F27CB">
        <w:rPr>
          <w:rFonts w:cstheme="minorHAnsi"/>
          <w:b/>
          <w:bCs/>
          <w:sz w:val="24"/>
          <w:szCs w:val="24"/>
        </w:rPr>
        <w:tab/>
      </w:r>
      <w:r w:rsidR="00B37A5A" w:rsidRPr="006F27CB">
        <w:rPr>
          <w:rFonts w:cstheme="minorHAnsi"/>
          <w:b/>
          <w:bCs/>
          <w:sz w:val="24"/>
          <w:szCs w:val="24"/>
        </w:rPr>
        <w:tab/>
      </w:r>
      <w:r w:rsidR="00B37A5A" w:rsidRPr="006F27CB">
        <w:rPr>
          <w:rFonts w:cstheme="minorHAnsi"/>
          <w:b/>
          <w:bCs/>
          <w:sz w:val="24"/>
          <w:szCs w:val="24"/>
        </w:rPr>
        <w:tab/>
      </w:r>
      <w:r w:rsidR="00B37A5A" w:rsidRPr="006F27CB">
        <w:rPr>
          <w:rFonts w:cstheme="minorHAnsi"/>
          <w:b/>
          <w:bCs/>
          <w:sz w:val="24"/>
          <w:szCs w:val="24"/>
        </w:rPr>
        <w:tab/>
      </w:r>
      <w:r w:rsidR="00B37A5A" w:rsidRPr="006F27CB">
        <w:rPr>
          <w:rFonts w:cstheme="minorHAnsi"/>
          <w:b/>
          <w:bCs/>
          <w:sz w:val="24"/>
          <w:szCs w:val="24"/>
        </w:rPr>
        <w:tab/>
      </w:r>
      <w:r w:rsidR="00B37A5A" w:rsidRPr="006F27CB">
        <w:rPr>
          <w:rFonts w:cstheme="minorHAnsi"/>
          <w:b/>
          <w:bCs/>
          <w:sz w:val="24"/>
          <w:szCs w:val="24"/>
        </w:rPr>
        <w:tab/>
      </w:r>
      <w:r w:rsidR="00B37A5A" w:rsidRPr="006F27CB">
        <w:rPr>
          <w:rFonts w:cstheme="minorHAnsi"/>
          <w:b/>
          <w:bCs/>
          <w:sz w:val="24"/>
          <w:szCs w:val="24"/>
        </w:rPr>
        <w:tab/>
      </w:r>
      <w:r w:rsidRPr="006F27CB">
        <w:rPr>
          <w:rFonts w:cstheme="minorHAnsi"/>
          <w:b/>
          <w:bCs/>
          <w:sz w:val="24"/>
          <w:szCs w:val="24"/>
        </w:rPr>
        <w:t>Signature of the applicant</w:t>
      </w:r>
    </w:p>
    <w:p w14:paraId="23C09D6E" w14:textId="77777777" w:rsidR="00311BF6" w:rsidRDefault="00311BF6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7FC2CE80" w14:textId="74ACC9A4" w:rsidR="00F6550D" w:rsidRPr="006F27CB" w:rsidRDefault="00F6550D" w:rsidP="00F6550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F27CB">
        <w:rPr>
          <w:rFonts w:cstheme="minorHAnsi"/>
          <w:b/>
          <w:bCs/>
          <w:sz w:val="24"/>
          <w:szCs w:val="24"/>
        </w:rPr>
        <w:t>Date:</w:t>
      </w:r>
    </w:p>
    <w:p w14:paraId="6F79029A" w14:textId="77777777" w:rsidR="00A74BBD" w:rsidRPr="006F27CB" w:rsidRDefault="00A74BBD">
      <w:pPr>
        <w:rPr>
          <w:rFonts w:cstheme="minorHAnsi"/>
          <w:sz w:val="24"/>
          <w:szCs w:val="24"/>
        </w:rPr>
      </w:pPr>
    </w:p>
    <w:sectPr w:rsidR="00A74BBD" w:rsidRPr="006F27CB" w:rsidSect="00A01E6E">
      <w:footerReference w:type="default" r:id="rId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A7AE7A" w14:textId="77777777" w:rsidR="00EA6AFF" w:rsidRDefault="00EA6AFF" w:rsidP="006534AC">
      <w:pPr>
        <w:spacing w:after="0" w:line="240" w:lineRule="auto"/>
      </w:pPr>
      <w:r>
        <w:separator/>
      </w:r>
    </w:p>
  </w:endnote>
  <w:endnote w:type="continuationSeparator" w:id="0">
    <w:p w14:paraId="281BA81A" w14:textId="77777777" w:rsidR="00EA6AFF" w:rsidRDefault="00EA6AFF" w:rsidP="006534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953894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38ACFC" w14:textId="3EFA4BA4" w:rsidR="006534AC" w:rsidRDefault="006534AC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6AF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549318E" w14:textId="77777777" w:rsidR="006534AC" w:rsidRDefault="006534A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8F51DC" w14:textId="77777777" w:rsidR="00EA6AFF" w:rsidRDefault="00EA6AFF" w:rsidP="006534AC">
      <w:pPr>
        <w:spacing w:after="0" w:line="240" w:lineRule="auto"/>
      </w:pPr>
      <w:r>
        <w:separator/>
      </w:r>
    </w:p>
  </w:footnote>
  <w:footnote w:type="continuationSeparator" w:id="0">
    <w:p w14:paraId="5A212178" w14:textId="77777777" w:rsidR="00EA6AFF" w:rsidRDefault="00EA6AFF" w:rsidP="006534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90697"/>
    <w:multiLevelType w:val="hybridMultilevel"/>
    <w:tmpl w:val="8810705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C05AD1"/>
    <w:multiLevelType w:val="hybridMultilevel"/>
    <w:tmpl w:val="8A3ECFF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C3531"/>
    <w:multiLevelType w:val="hybridMultilevel"/>
    <w:tmpl w:val="BDF0150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05151B"/>
    <w:multiLevelType w:val="hybridMultilevel"/>
    <w:tmpl w:val="BB4827A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9656A"/>
    <w:multiLevelType w:val="hybridMultilevel"/>
    <w:tmpl w:val="FC22520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C357C"/>
    <w:multiLevelType w:val="hybridMultilevel"/>
    <w:tmpl w:val="8FA6654A"/>
    <w:lvl w:ilvl="0" w:tplc="EE4A30E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96C8E"/>
    <w:multiLevelType w:val="hybridMultilevel"/>
    <w:tmpl w:val="DAAA5B34"/>
    <w:lvl w:ilvl="0" w:tplc="1C0A234E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53BB7"/>
    <w:multiLevelType w:val="hybridMultilevel"/>
    <w:tmpl w:val="4740EE6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E307E"/>
    <w:multiLevelType w:val="hybridMultilevel"/>
    <w:tmpl w:val="093ECFC0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84277A8"/>
    <w:multiLevelType w:val="hybridMultilevel"/>
    <w:tmpl w:val="6208242C"/>
    <w:lvl w:ilvl="0" w:tplc="D3A86D1E">
      <w:start w:val="9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C1E32"/>
    <w:multiLevelType w:val="hybridMultilevel"/>
    <w:tmpl w:val="4E104CA4"/>
    <w:lvl w:ilvl="0" w:tplc="70DE55FE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760BED"/>
    <w:multiLevelType w:val="hybridMultilevel"/>
    <w:tmpl w:val="53CC3310"/>
    <w:lvl w:ilvl="0" w:tplc="70DE55FE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F6E41"/>
    <w:multiLevelType w:val="hybridMultilevel"/>
    <w:tmpl w:val="15BAEB2E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6FB35A1"/>
    <w:multiLevelType w:val="hybridMultilevel"/>
    <w:tmpl w:val="50EA7324"/>
    <w:lvl w:ilvl="0" w:tplc="3D1CBBD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652D3"/>
    <w:multiLevelType w:val="hybridMultilevel"/>
    <w:tmpl w:val="FA00976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A4234B"/>
    <w:multiLevelType w:val="hybridMultilevel"/>
    <w:tmpl w:val="6ECADDB8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C6A76E4"/>
    <w:multiLevelType w:val="hybridMultilevel"/>
    <w:tmpl w:val="C974E78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584712"/>
    <w:multiLevelType w:val="hybridMultilevel"/>
    <w:tmpl w:val="729A0C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E86501"/>
    <w:multiLevelType w:val="hybridMultilevel"/>
    <w:tmpl w:val="49640D2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412FAE"/>
    <w:multiLevelType w:val="hybridMultilevel"/>
    <w:tmpl w:val="E7043726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4"/>
  </w:num>
  <w:num w:numId="3">
    <w:abstractNumId w:val="4"/>
  </w:num>
  <w:num w:numId="4">
    <w:abstractNumId w:val="3"/>
  </w:num>
  <w:num w:numId="5">
    <w:abstractNumId w:val="7"/>
  </w:num>
  <w:num w:numId="6">
    <w:abstractNumId w:val="1"/>
  </w:num>
  <w:num w:numId="7">
    <w:abstractNumId w:val="19"/>
  </w:num>
  <w:num w:numId="8">
    <w:abstractNumId w:val="18"/>
  </w:num>
  <w:num w:numId="9">
    <w:abstractNumId w:val="5"/>
  </w:num>
  <w:num w:numId="10">
    <w:abstractNumId w:val="12"/>
  </w:num>
  <w:num w:numId="11">
    <w:abstractNumId w:val="6"/>
  </w:num>
  <w:num w:numId="12">
    <w:abstractNumId w:val="8"/>
  </w:num>
  <w:num w:numId="13">
    <w:abstractNumId w:val="2"/>
  </w:num>
  <w:num w:numId="14">
    <w:abstractNumId w:val="15"/>
  </w:num>
  <w:num w:numId="15">
    <w:abstractNumId w:val="13"/>
  </w:num>
  <w:num w:numId="16">
    <w:abstractNumId w:val="10"/>
  </w:num>
  <w:num w:numId="17">
    <w:abstractNumId w:val="11"/>
  </w:num>
  <w:num w:numId="18">
    <w:abstractNumId w:val="9"/>
  </w:num>
  <w:num w:numId="19">
    <w:abstractNumId w:val="17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DUxsLQwszS1tDBU0lEKTi0uzszPAykwqQUAYN5uCCwAAAA="/>
  </w:docVars>
  <w:rsids>
    <w:rsidRoot w:val="00F6550D"/>
    <w:rsid w:val="000067EF"/>
    <w:rsid w:val="00013638"/>
    <w:rsid w:val="000330F3"/>
    <w:rsid w:val="00077618"/>
    <w:rsid w:val="000C0B08"/>
    <w:rsid w:val="00147E5B"/>
    <w:rsid w:val="001B15F0"/>
    <w:rsid w:val="001D5F07"/>
    <w:rsid w:val="0022500A"/>
    <w:rsid w:val="0025617A"/>
    <w:rsid w:val="00263079"/>
    <w:rsid w:val="0030795E"/>
    <w:rsid w:val="00311BF6"/>
    <w:rsid w:val="00366EB2"/>
    <w:rsid w:val="00446426"/>
    <w:rsid w:val="00471253"/>
    <w:rsid w:val="004972FD"/>
    <w:rsid w:val="004C43AB"/>
    <w:rsid w:val="00511670"/>
    <w:rsid w:val="0054157A"/>
    <w:rsid w:val="00546E9B"/>
    <w:rsid w:val="005A5CCE"/>
    <w:rsid w:val="006534AC"/>
    <w:rsid w:val="006534B9"/>
    <w:rsid w:val="006F27CB"/>
    <w:rsid w:val="00723BA2"/>
    <w:rsid w:val="00785E70"/>
    <w:rsid w:val="007C718E"/>
    <w:rsid w:val="00817B6D"/>
    <w:rsid w:val="008275AE"/>
    <w:rsid w:val="0084568E"/>
    <w:rsid w:val="00877403"/>
    <w:rsid w:val="009764E4"/>
    <w:rsid w:val="009E3F5E"/>
    <w:rsid w:val="009E5E59"/>
    <w:rsid w:val="00A01E6E"/>
    <w:rsid w:val="00A12E63"/>
    <w:rsid w:val="00A138CF"/>
    <w:rsid w:val="00A31736"/>
    <w:rsid w:val="00A66B3F"/>
    <w:rsid w:val="00A74370"/>
    <w:rsid w:val="00A74BBD"/>
    <w:rsid w:val="00B0734E"/>
    <w:rsid w:val="00B37A5A"/>
    <w:rsid w:val="00B52429"/>
    <w:rsid w:val="00B538CD"/>
    <w:rsid w:val="00B7661B"/>
    <w:rsid w:val="00BA0E77"/>
    <w:rsid w:val="00BC3C67"/>
    <w:rsid w:val="00BD010E"/>
    <w:rsid w:val="00C05137"/>
    <w:rsid w:val="00C24FEF"/>
    <w:rsid w:val="00C81370"/>
    <w:rsid w:val="00C96C53"/>
    <w:rsid w:val="00CB1E3C"/>
    <w:rsid w:val="00CF3E68"/>
    <w:rsid w:val="00D12043"/>
    <w:rsid w:val="00D378D1"/>
    <w:rsid w:val="00D91C4A"/>
    <w:rsid w:val="00DB568E"/>
    <w:rsid w:val="00E21FA5"/>
    <w:rsid w:val="00E50471"/>
    <w:rsid w:val="00E62FF5"/>
    <w:rsid w:val="00E90261"/>
    <w:rsid w:val="00EA6AFF"/>
    <w:rsid w:val="00EB47E1"/>
    <w:rsid w:val="00EC1106"/>
    <w:rsid w:val="00EC7FFB"/>
    <w:rsid w:val="00ED25DB"/>
    <w:rsid w:val="00ED3039"/>
    <w:rsid w:val="00EF0BC1"/>
    <w:rsid w:val="00F6550D"/>
    <w:rsid w:val="00FB17BE"/>
    <w:rsid w:val="00FB69E0"/>
    <w:rsid w:val="00FD1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0BD69"/>
  <w15:docId w15:val="{E312753C-1720-425B-AA29-F320091FA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4B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6550D"/>
    <w:pPr>
      <w:ind w:left="720"/>
      <w:contextualSpacing/>
    </w:pPr>
  </w:style>
  <w:style w:type="table" w:styleId="TableGrid">
    <w:name w:val="Table Grid"/>
    <w:basedOn w:val="TableNormal"/>
    <w:uiPriority w:val="59"/>
    <w:rsid w:val="001D5F0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013638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9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9E0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1B15F0"/>
  </w:style>
  <w:style w:type="character" w:styleId="CommentReference">
    <w:name w:val="annotation reference"/>
    <w:basedOn w:val="DefaultParagraphFont"/>
    <w:uiPriority w:val="99"/>
    <w:semiHidden/>
    <w:unhideWhenUsed/>
    <w:rsid w:val="00311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1B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1B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1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1BF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34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4AC"/>
  </w:style>
  <w:style w:type="paragraph" w:styleId="Footer">
    <w:name w:val="footer"/>
    <w:basedOn w:val="Normal"/>
    <w:link w:val="FooterChar"/>
    <w:uiPriority w:val="99"/>
    <w:unhideWhenUsed/>
    <w:rsid w:val="006534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4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7C671-D733-4C20-AE09-A1FEC7478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n</dc:creator>
  <cp:lastModifiedBy>Heena</cp:lastModifiedBy>
  <cp:revision>2</cp:revision>
  <cp:lastPrinted>2020-09-17T11:23:00Z</cp:lastPrinted>
  <dcterms:created xsi:type="dcterms:W3CDTF">2020-10-27T07:21:00Z</dcterms:created>
  <dcterms:modified xsi:type="dcterms:W3CDTF">2020-10-27T07:21:00Z</dcterms:modified>
</cp:coreProperties>
</file>